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666" w:type="dxa"/>
        <w:tblInd w:w="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"/>
        <w:gridCol w:w="3432"/>
        <w:gridCol w:w="510"/>
        <w:gridCol w:w="682"/>
        <w:gridCol w:w="344"/>
        <w:gridCol w:w="964"/>
        <w:gridCol w:w="402"/>
        <w:gridCol w:w="630"/>
        <w:gridCol w:w="1080"/>
        <w:gridCol w:w="668"/>
        <w:gridCol w:w="2478"/>
        <w:gridCol w:w="236"/>
      </w:tblGrid>
      <w:tr w:rsidR="004605E9" w:rsidRPr="00622CD1" w14:paraId="52BCC7F4" w14:textId="77777777" w:rsidTr="00CF24A8">
        <w:trPr>
          <w:trHeight w:val="260"/>
          <w:tblHeader/>
        </w:trPr>
        <w:tc>
          <w:tcPr>
            <w:tcW w:w="11430" w:type="dxa"/>
            <w:gridSpan w:val="11"/>
            <w:shd w:val="clear" w:color="auto" w:fill="BEBC7D"/>
          </w:tcPr>
          <w:p w14:paraId="02DE53D1" w14:textId="77777777" w:rsidR="00622CD1" w:rsidRPr="00622CD1" w:rsidRDefault="00622C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BEBC7D"/>
          </w:tcPr>
          <w:p w14:paraId="2642261C" w14:textId="77777777" w:rsidR="00622CD1" w:rsidRPr="00622CD1" w:rsidRDefault="00622CD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B85" w:rsidRPr="00622CD1" w14:paraId="61F347AF" w14:textId="77777777" w:rsidTr="00CF24A8">
        <w:trPr>
          <w:tblHeader/>
        </w:trPr>
        <w:tc>
          <w:tcPr>
            <w:tcW w:w="240" w:type="dxa"/>
            <w:shd w:val="clear" w:color="auto" w:fill="BEBC7D"/>
          </w:tcPr>
          <w:p w14:paraId="2F4FCCEF" w14:textId="77777777" w:rsidR="00622CD1" w:rsidRPr="00622CD1" w:rsidRDefault="00622C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32" w:type="dxa"/>
            <w:gridSpan w:val="5"/>
          </w:tcPr>
          <w:p w14:paraId="2375B8E1" w14:textId="24D0A247" w:rsidR="00622CD1" w:rsidRPr="00622CD1" w:rsidRDefault="00EC40A4" w:rsidP="00A92FB7">
            <w:pPr>
              <w:spacing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2EE3E74" wp14:editId="76CD1577">
                  <wp:extent cx="3576710" cy="914400"/>
                  <wp:effectExtent l="0" t="0" r="508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afsmnewtagline.png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3429"/>
                          <a:stretch/>
                        </pic:blipFill>
                        <pic:spPr bwMode="auto">
                          <a:xfrm>
                            <a:off x="0" y="0"/>
                            <a:ext cx="3576710" cy="914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58" w:type="dxa"/>
            <w:gridSpan w:val="5"/>
          </w:tcPr>
          <w:p w14:paraId="30BEEB78" w14:textId="77777777" w:rsidR="00622CD1" w:rsidRDefault="00622CD1" w:rsidP="00B66817">
            <w:pPr>
              <w:jc w:val="right"/>
              <w:rPr>
                <w:rFonts w:ascii="Arial" w:hAnsi="Arial" w:cs="Arial"/>
                <w:b/>
                <w:sz w:val="36"/>
                <w:szCs w:val="36"/>
              </w:rPr>
            </w:pPr>
            <w:r w:rsidRPr="00B66817">
              <w:rPr>
                <w:rFonts w:ascii="Arial" w:hAnsi="Arial" w:cs="Arial"/>
                <w:b/>
                <w:sz w:val="36"/>
                <w:szCs w:val="36"/>
              </w:rPr>
              <w:t>FACT SHEET</w:t>
            </w:r>
          </w:p>
          <w:p w14:paraId="77D60FB4" w14:textId="6CBCF46D" w:rsidR="00B66817" w:rsidRPr="00765782" w:rsidRDefault="00824D06" w:rsidP="00B66817">
            <w:pPr>
              <w:jc w:val="right"/>
              <w:rPr>
                <w:rFonts w:ascii="Arial" w:hAnsi="Arial" w:cs="Arial"/>
                <w:b/>
                <w:sz w:val="28"/>
                <w:szCs w:val="28"/>
              </w:rPr>
            </w:pPr>
            <w:r w:rsidRPr="00765782">
              <w:rPr>
                <w:rFonts w:ascii="Arial" w:hAnsi="Arial" w:cs="Arial"/>
                <w:b/>
                <w:sz w:val="28"/>
                <w:szCs w:val="28"/>
              </w:rPr>
              <w:t>Management of Dumpsters</w:t>
            </w:r>
            <w:r w:rsidR="00FB718B" w:rsidRPr="00765782">
              <w:rPr>
                <w:rFonts w:ascii="Arial" w:hAnsi="Arial" w:cs="Arial"/>
                <w:b/>
                <w:sz w:val="28"/>
                <w:szCs w:val="28"/>
              </w:rPr>
              <w:t xml:space="preserve"> &amp; Trash</w:t>
            </w:r>
          </w:p>
          <w:p w14:paraId="097CBCD0" w14:textId="77777777" w:rsidR="00C503BB" w:rsidRDefault="005B2F45" w:rsidP="00B66817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y</w:t>
            </w:r>
            <w:r w:rsidR="00824D06">
              <w:rPr>
                <w:rFonts w:ascii="Arial" w:hAnsi="Arial" w:cs="Arial"/>
                <w:sz w:val="16"/>
                <w:szCs w:val="16"/>
              </w:rPr>
              <w:t xml:space="preserve"> 2018</w:t>
            </w:r>
          </w:p>
          <w:p w14:paraId="76425139" w14:textId="116B326B" w:rsidR="00E324BD" w:rsidRPr="00C503BB" w:rsidRDefault="00E324BD" w:rsidP="00B66817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vised: July 2018</w:t>
            </w:r>
          </w:p>
        </w:tc>
        <w:tc>
          <w:tcPr>
            <w:tcW w:w="236" w:type="dxa"/>
            <w:shd w:val="clear" w:color="auto" w:fill="BEBC7D"/>
          </w:tcPr>
          <w:p w14:paraId="6932EE77" w14:textId="77777777" w:rsidR="00622CD1" w:rsidRPr="00622CD1" w:rsidRDefault="00622CD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B85" w:rsidRPr="00622CD1" w14:paraId="047D0E5E" w14:textId="77777777" w:rsidTr="00CF24A8">
        <w:trPr>
          <w:tblHeader/>
        </w:trPr>
        <w:tc>
          <w:tcPr>
            <w:tcW w:w="240" w:type="dxa"/>
            <w:shd w:val="clear" w:color="auto" w:fill="BEBC7D"/>
          </w:tcPr>
          <w:p w14:paraId="4D11F976" w14:textId="77777777" w:rsidR="00B66817" w:rsidRPr="00622CD1" w:rsidRDefault="00B6681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0" w:type="dxa"/>
            <w:gridSpan w:val="10"/>
            <w:shd w:val="clear" w:color="auto" w:fill="2A1100"/>
          </w:tcPr>
          <w:p w14:paraId="3D447CDF" w14:textId="327B9937" w:rsidR="00B66817" w:rsidRPr="00E72C87" w:rsidRDefault="00B66817" w:rsidP="00E72C87">
            <w:pPr>
              <w:spacing w:before="60" w:after="60"/>
              <w:rPr>
                <w:rFonts w:ascii="Arial" w:hAnsi="Arial" w:cs="Arial"/>
                <w:i/>
                <w:color w:val="FFFFFF" w:themeColor="background1"/>
                <w:sz w:val="18"/>
                <w:szCs w:val="20"/>
              </w:rPr>
            </w:pPr>
            <w:r w:rsidRPr="00E72C87">
              <w:rPr>
                <w:rFonts w:ascii="Arial" w:hAnsi="Arial" w:cs="Arial"/>
                <w:i/>
                <w:color w:val="FFFFFF" w:themeColor="background1"/>
                <w:sz w:val="18"/>
                <w:szCs w:val="20"/>
              </w:rPr>
              <w:t xml:space="preserve">Prepared by the INAFSM Stormwater Committee </w:t>
            </w:r>
            <w:r w:rsidR="00E72C87" w:rsidRPr="00E72C87">
              <w:rPr>
                <w:rFonts w:ascii="Arial" w:hAnsi="Arial" w:cs="Arial"/>
                <w:i/>
                <w:color w:val="FFFFFF" w:themeColor="background1"/>
                <w:sz w:val="18"/>
                <w:szCs w:val="20"/>
              </w:rPr>
              <w:t>–</w:t>
            </w:r>
            <w:r w:rsidRPr="00E72C87">
              <w:rPr>
                <w:rFonts w:ascii="Arial" w:hAnsi="Arial" w:cs="Arial"/>
                <w:i/>
                <w:color w:val="FFFFFF" w:themeColor="background1"/>
                <w:sz w:val="18"/>
                <w:szCs w:val="20"/>
              </w:rPr>
              <w:t xml:space="preserve"> </w:t>
            </w:r>
            <w:r w:rsidR="00E72C87" w:rsidRPr="00E72C87">
              <w:rPr>
                <w:rFonts w:ascii="Arial" w:hAnsi="Arial" w:cs="Arial"/>
                <w:i/>
                <w:color w:val="FFFFFF" w:themeColor="background1"/>
                <w:sz w:val="18"/>
                <w:szCs w:val="20"/>
              </w:rPr>
              <w:t>Pollution Prevention and Good Housekeeping Group</w:t>
            </w:r>
            <w:r w:rsidRPr="00E72C87">
              <w:rPr>
                <w:rFonts w:ascii="Arial" w:hAnsi="Arial" w:cs="Arial"/>
                <w:i/>
                <w:color w:val="FFFFFF" w:themeColor="background1"/>
                <w:sz w:val="18"/>
                <w:szCs w:val="20"/>
              </w:rPr>
              <w:t xml:space="preserve"> </w:t>
            </w:r>
          </w:p>
        </w:tc>
        <w:tc>
          <w:tcPr>
            <w:tcW w:w="236" w:type="dxa"/>
            <w:shd w:val="clear" w:color="auto" w:fill="BEBC7D"/>
          </w:tcPr>
          <w:p w14:paraId="07773D73" w14:textId="77777777" w:rsidR="00B66817" w:rsidRPr="00622CD1" w:rsidRDefault="00B6681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4AEE" w:rsidRPr="00622CD1" w14:paraId="3C3662C7" w14:textId="77777777" w:rsidTr="00CF24A8">
        <w:trPr>
          <w:trHeight w:val="690"/>
        </w:trPr>
        <w:tc>
          <w:tcPr>
            <w:tcW w:w="240" w:type="dxa"/>
            <w:shd w:val="clear" w:color="auto" w:fill="BEBC7D"/>
          </w:tcPr>
          <w:p w14:paraId="166359A7" w14:textId="77777777" w:rsidR="002F4AEE" w:rsidRPr="00622CD1" w:rsidRDefault="002F4A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90" w:type="dxa"/>
            <w:gridSpan w:val="10"/>
            <w:shd w:val="clear" w:color="auto" w:fill="9DC9BE"/>
            <w:vAlign w:val="center"/>
          </w:tcPr>
          <w:p w14:paraId="681D25F6" w14:textId="3BE278CC" w:rsidR="002F4AEE" w:rsidRPr="0004786A" w:rsidRDefault="002F4AEE" w:rsidP="00FB718B">
            <w:pPr>
              <w:jc w:val="center"/>
              <w:rPr>
                <w:rFonts w:ascii="Arial" w:hAnsi="Arial" w:cs="Arial"/>
                <w:b/>
                <w:smallCaps/>
                <w:sz w:val="48"/>
                <w:szCs w:val="56"/>
              </w:rPr>
            </w:pPr>
            <w:r>
              <w:rPr>
                <w:rFonts w:ascii="Arial" w:hAnsi="Arial" w:cs="Arial"/>
                <w:b/>
                <w:smallCaps/>
                <w:color w:val="FFFFFF" w:themeColor="background1"/>
                <w:sz w:val="48"/>
                <w:szCs w:val="56"/>
              </w:rPr>
              <w:t>D</w:t>
            </w:r>
            <w:r w:rsidRPr="0004786A">
              <w:rPr>
                <w:rFonts w:ascii="Arial" w:hAnsi="Arial" w:cs="Arial"/>
                <w:b/>
                <w:smallCaps/>
                <w:color w:val="FFFFFF" w:themeColor="background1"/>
                <w:sz w:val="48"/>
                <w:szCs w:val="56"/>
              </w:rPr>
              <w:t xml:space="preserve">umpster </w:t>
            </w:r>
            <w:r>
              <w:rPr>
                <w:rFonts w:ascii="Arial" w:hAnsi="Arial" w:cs="Arial"/>
                <w:b/>
                <w:smallCaps/>
                <w:color w:val="FFFFFF" w:themeColor="background1"/>
                <w:sz w:val="48"/>
                <w:szCs w:val="56"/>
              </w:rPr>
              <w:t>&amp; Trash M</w:t>
            </w:r>
            <w:r w:rsidRPr="0004786A">
              <w:rPr>
                <w:rFonts w:ascii="Arial" w:hAnsi="Arial" w:cs="Arial"/>
                <w:b/>
                <w:smallCaps/>
                <w:color w:val="FFFFFF" w:themeColor="background1"/>
                <w:sz w:val="48"/>
                <w:szCs w:val="56"/>
              </w:rPr>
              <w:t xml:space="preserve">anagement is </w:t>
            </w:r>
            <w:r>
              <w:rPr>
                <w:rFonts w:ascii="Arial" w:hAnsi="Arial" w:cs="Arial"/>
                <w:b/>
                <w:smallCaps/>
                <w:color w:val="FFFFFF" w:themeColor="background1"/>
                <w:sz w:val="48"/>
                <w:szCs w:val="56"/>
              </w:rPr>
              <w:t>I</w:t>
            </w:r>
            <w:r w:rsidRPr="0004786A">
              <w:rPr>
                <w:rFonts w:ascii="Arial" w:hAnsi="Arial" w:cs="Arial"/>
                <w:b/>
                <w:smallCaps/>
                <w:color w:val="FFFFFF" w:themeColor="background1"/>
                <w:sz w:val="48"/>
                <w:szCs w:val="56"/>
              </w:rPr>
              <w:t>mportant:</w:t>
            </w:r>
          </w:p>
        </w:tc>
        <w:tc>
          <w:tcPr>
            <w:tcW w:w="236" w:type="dxa"/>
            <w:shd w:val="clear" w:color="auto" w:fill="BEBC7D"/>
          </w:tcPr>
          <w:p w14:paraId="41462CED" w14:textId="77777777" w:rsidR="002F4AEE" w:rsidRPr="00622CD1" w:rsidRDefault="002F4AE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7E07" w:rsidRPr="00622CD1" w14:paraId="56E73790" w14:textId="77777777" w:rsidTr="00973CAD">
        <w:trPr>
          <w:trHeight w:val="2196"/>
        </w:trPr>
        <w:tc>
          <w:tcPr>
            <w:tcW w:w="240" w:type="dxa"/>
            <w:shd w:val="clear" w:color="auto" w:fill="BEBC7D"/>
          </w:tcPr>
          <w:p w14:paraId="50CF003D" w14:textId="77777777" w:rsidR="00AD7E07" w:rsidRPr="00622CD1" w:rsidRDefault="00AD7E07" w:rsidP="0065587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44" w:type="dxa"/>
            <w:gridSpan w:val="8"/>
          </w:tcPr>
          <w:p w14:paraId="78D07FB4" w14:textId="5FAD1E14" w:rsidR="00AD7E07" w:rsidRPr="001755B4" w:rsidRDefault="00AD7E07" w:rsidP="00AD7E07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1755B4">
              <w:rPr>
                <w:rFonts w:ascii="Arial" w:hAnsi="Arial" w:cs="Arial"/>
                <w:b/>
                <w:bCs/>
                <w:sz w:val="24"/>
              </w:rPr>
              <w:t xml:space="preserve">Reduce </w:t>
            </w:r>
            <w:r w:rsidR="0031586A" w:rsidRPr="001755B4">
              <w:rPr>
                <w:rFonts w:ascii="Arial" w:hAnsi="Arial" w:cs="Arial"/>
                <w:b/>
                <w:bCs/>
                <w:sz w:val="24"/>
              </w:rPr>
              <w:t xml:space="preserve">Stormwater Pollution </w:t>
            </w:r>
            <w:r w:rsidR="0031586A">
              <w:rPr>
                <w:rFonts w:ascii="Arial" w:hAnsi="Arial" w:cs="Arial"/>
                <w:b/>
                <w:bCs/>
                <w:sz w:val="24"/>
              </w:rPr>
              <w:t>&amp;</w:t>
            </w:r>
            <w:r w:rsidR="0031586A" w:rsidRPr="001755B4">
              <w:rPr>
                <w:rFonts w:ascii="Arial" w:hAnsi="Arial" w:cs="Arial"/>
                <w:b/>
                <w:bCs/>
                <w:sz w:val="24"/>
              </w:rPr>
              <w:t xml:space="preserve"> </w:t>
            </w:r>
            <w:r w:rsidR="0031586A">
              <w:rPr>
                <w:rFonts w:ascii="Arial" w:hAnsi="Arial" w:cs="Arial"/>
                <w:b/>
                <w:bCs/>
                <w:sz w:val="24"/>
              </w:rPr>
              <w:t>Protect Local Waterw</w:t>
            </w:r>
            <w:r w:rsidR="00153FD4">
              <w:rPr>
                <w:rFonts w:ascii="Arial" w:hAnsi="Arial" w:cs="Arial"/>
                <w:b/>
                <w:bCs/>
                <w:sz w:val="24"/>
              </w:rPr>
              <w:t>ays</w:t>
            </w:r>
            <w:r w:rsidRPr="001755B4">
              <w:rPr>
                <w:rFonts w:ascii="Arial" w:hAnsi="Arial" w:cs="Arial"/>
                <w:b/>
                <w:bCs/>
                <w:sz w:val="24"/>
              </w:rPr>
              <w:t>!</w:t>
            </w:r>
          </w:p>
          <w:p w14:paraId="11E020B5" w14:textId="77777777" w:rsidR="00AD7E07" w:rsidRPr="001755B4" w:rsidRDefault="00AD7E07" w:rsidP="00AD7E07">
            <w:pPr>
              <w:rPr>
                <w:rFonts w:ascii="Arial" w:hAnsi="Arial" w:cs="Arial"/>
              </w:rPr>
            </w:pPr>
            <w:r w:rsidRPr="001755B4">
              <w:rPr>
                <w:rFonts w:ascii="Arial" w:hAnsi="Arial" w:cs="Arial"/>
              </w:rPr>
              <w:t>Your business is important to our community and, like other community partners, you need to properly dispose of business waste products. Do your part to prevent contamination and by-products from polluting streams, lakes, and groundwater. A few simple practices keep trash, sediment, chemicals, soaps and waste water out of storm drains and waterways.</w:t>
            </w:r>
          </w:p>
          <w:p w14:paraId="7C368CCE" w14:textId="399E12CE" w:rsidR="00AD7E07" w:rsidRPr="001755B4" w:rsidRDefault="00AD7E07" w:rsidP="00AD7E07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 w:rsidRPr="001755B4">
              <w:rPr>
                <w:rFonts w:ascii="Arial" w:hAnsi="Arial" w:cs="Arial"/>
                <w:b/>
                <w:sz w:val="24"/>
              </w:rPr>
              <w:t xml:space="preserve">What </w:t>
            </w:r>
            <w:r w:rsidR="00713B44" w:rsidRPr="001755B4">
              <w:rPr>
                <w:rFonts w:ascii="Arial" w:hAnsi="Arial" w:cs="Arial"/>
                <w:b/>
                <w:sz w:val="24"/>
              </w:rPr>
              <w:t>type of dumpsters does this apply to?</w:t>
            </w:r>
          </w:p>
        </w:tc>
        <w:tc>
          <w:tcPr>
            <w:tcW w:w="3146" w:type="dxa"/>
            <w:gridSpan w:val="2"/>
            <w:vMerge w:val="restart"/>
          </w:tcPr>
          <w:p w14:paraId="52741C85" w14:textId="7E0B6022" w:rsidR="00AD7E07" w:rsidRDefault="00973CAD" w:rsidP="00973CAD">
            <w:pPr>
              <w:spacing w:before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687B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0287" behindDoc="0" locked="0" layoutInCell="1" allowOverlap="1" wp14:anchorId="5AE1C85E" wp14:editId="7569C6C7">
                      <wp:simplePos x="0" y="0"/>
                      <wp:positionH relativeFrom="column">
                        <wp:posOffset>-78740</wp:posOffset>
                      </wp:positionH>
                      <wp:positionV relativeFrom="paragraph">
                        <wp:posOffset>1815465</wp:posOffset>
                      </wp:positionV>
                      <wp:extent cx="1962150" cy="47625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62150" cy="4762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ED8A11" w14:textId="010F1194" w:rsidR="0043687B" w:rsidRPr="006640CA" w:rsidRDefault="0043687B">
                                  <w:pPr>
                                    <w:rPr>
                                      <w:rFonts w:ascii="Arial Narrow" w:hAnsi="Arial Narrow"/>
                                      <w:b/>
                                      <w:color w:val="2A1100"/>
                                      <w:sz w:val="24"/>
                                      <w:szCs w:val="24"/>
                                    </w:rPr>
                                  </w:pPr>
                                  <w:r w:rsidRPr="006640CA">
                                    <w:rPr>
                                      <w:rFonts w:ascii="Arial Narrow" w:hAnsi="Arial Narrow"/>
                                      <w:b/>
                                      <w:color w:val="2A1100"/>
                                      <w:sz w:val="24"/>
                                      <w:szCs w:val="24"/>
                                    </w:rPr>
                                    <w:t>Loose tras</w:t>
                                  </w:r>
                                  <w:r w:rsidR="00973CAD">
                                    <w:rPr>
                                      <w:rFonts w:ascii="Arial Narrow" w:hAnsi="Arial Narrow"/>
                                      <w:b/>
                                      <w:color w:val="2A1100"/>
                                      <w:sz w:val="24"/>
                                      <w:szCs w:val="24"/>
                                    </w:rPr>
                                    <w:t xml:space="preserve">h </w:t>
                                  </w:r>
                                  <w:r w:rsidRPr="006640CA">
                                    <w:rPr>
                                      <w:rFonts w:ascii="Arial Narrow" w:hAnsi="Arial Narrow"/>
                                      <w:b/>
                                      <w:color w:val="2A1100"/>
                                      <w:sz w:val="24"/>
                                      <w:szCs w:val="24"/>
                                    </w:rPr>
                                    <w:t>become</w:t>
                                  </w:r>
                                  <w:r w:rsidR="00973CAD">
                                    <w:rPr>
                                      <w:rFonts w:ascii="Arial Narrow" w:hAnsi="Arial Narrow"/>
                                      <w:b/>
                                      <w:color w:val="2A1100"/>
                                      <w:sz w:val="24"/>
                                      <w:szCs w:val="24"/>
                                    </w:rPr>
                                    <w:t>s</w:t>
                                  </w:r>
                                  <w:r w:rsidRPr="006640CA">
                                    <w:rPr>
                                      <w:rFonts w:ascii="Arial Narrow" w:hAnsi="Arial Narrow"/>
                                      <w:b/>
                                      <w:color w:val="2A1100"/>
                                      <w:sz w:val="24"/>
                                      <w:szCs w:val="24"/>
                                    </w:rPr>
                                    <w:t xml:space="preserve"> litter. </w:t>
                                  </w:r>
                                  <w:r w:rsidR="0078382A">
                                    <w:rPr>
                                      <w:rFonts w:ascii="Arial Narrow" w:eastAsia="Batang" w:hAnsi="Arial Narrow" w:cs="Tahoma"/>
                                      <w:b/>
                                      <w:color w:val="262626" w:themeColor="text1" w:themeTint="D9"/>
                                      <w:sz w:val="24"/>
                                      <w:szCs w:val="24"/>
                                      <w14:glow w14:rad="101600">
                                        <w14:srgbClr w14:val="9DC9BE">
                                          <w14:alpha w14:val="40000"/>
                                        </w14:srgbClr>
                                      </w14:glow>
                                      <w14:shadow w14:blurRad="63500" w14:dist="50800" w14:dir="189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6731" w14:cap="flat" w14:cmpd="sng" w14:algn="ctr">
                                        <w14:solidFill>
                                          <w14:srgbClr w14:val="2A11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BAG TRASH</w:t>
                                  </w:r>
                                  <w:r w:rsidRPr="006640CA">
                                    <w:rPr>
                                      <w:rFonts w:ascii="Arial Narrow" w:hAnsi="Arial Narrow"/>
                                      <w:b/>
                                      <w:color w:val="2A1100"/>
                                      <w:sz w:val="24"/>
                                      <w:szCs w:val="24"/>
                                    </w:rPr>
                                    <w:t xml:space="preserve"> before disposal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AE1C85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6.2pt;margin-top:142.95pt;width:154.5pt;height:37.5pt;z-index:25166028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" filled="f" stroked="f">
                      <v:textbox>
                        <w:txbxContent>
                          <w:p w14:paraId="7FED8A11" w14:textId="010F1194" w:rsidR="0043687B" w:rsidRPr="006640CA" w:rsidRDefault="0043687B">
                            <w:pPr>
                              <w:rPr>
                                <w:rFonts w:ascii="Arial Narrow" w:hAnsi="Arial Narrow"/>
                                <w:b/>
                                <w:color w:val="2A1100"/>
                                <w:sz w:val="24"/>
                                <w:szCs w:val="24"/>
                              </w:rPr>
                            </w:pPr>
                            <w:r w:rsidRPr="006640CA">
                              <w:rPr>
                                <w:rFonts w:ascii="Arial Narrow" w:hAnsi="Arial Narrow"/>
                                <w:b/>
                                <w:color w:val="2A1100"/>
                                <w:sz w:val="24"/>
                                <w:szCs w:val="24"/>
                              </w:rPr>
                              <w:t>Loose tras</w:t>
                            </w:r>
                            <w:r w:rsidR="00973CAD">
                              <w:rPr>
                                <w:rFonts w:ascii="Arial Narrow" w:hAnsi="Arial Narrow"/>
                                <w:b/>
                                <w:color w:val="2A1100"/>
                                <w:sz w:val="24"/>
                                <w:szCs w:val="24"/>
                              </w:rPr>
                              <w:t xml:space="preserve">h </w:t>
                            </w:r>
                            <w:r w:rsidRPr="006640CA">
                              <w:rPr>
                                <w:rFonts w:ascii="Arial Narrow" w:hAnsi="Arial Narrow"/>
                                <w:b/>
                                <w:color w:val="2A1100"/>
                                <w:sz w:val="24"/>
                                <w:szCs w:val="24"/>
                              </w:rPr>
                              <w:t>become</w:t>
                            </w:r>
                            <w:r w:rsidR="00973CAD">
                              <w:rPr>
                                <w:rFonts w:ascii="Arial Narrow" w:hAnsi="Arial Narrow"/>
                                <w:b/>
                                <w:color w:val="2A1100"/>
                                <w:sz w:val="24"/>
                                <w:szCs w:val="24"/>
                              </w:rPr>
                              <w:t>s</w:t>
                            </w:r>
                            <w:r w:rsidRPr="006640CA">
                              <w:rPr>
                                <w:rFonts w:ascii="Arial Narrow" w:hAnsi="Arial Narrow"/>
                                <w:b/>
                                <w:color w:val="2A1100"/>
                                <w:sz w:val="24"/>
                                <w:szCs w:val="24"/>
                              </w:rPr>
                              <w:t xml:space="preserve"> litter. </w:t>
                            </w:r>
                            <w:r w:rsidR="0078382A">
                              <w:rPr>
                                <w:rFonts w:ascii="Arial Narrow" w:eastAsia="Batang" w:hAnsi="Arial Narrow" w:cs="Tahoma"/>
                                <w:b/>
                                <w:color w:val="262626" w:themeColor="text1" w:themeTint="D9"/>
                                <w:sz w:val="24"/>
                                <w:szCs w:val="24"/>
                                <w14:glow w14:rad="101600">
                                  <w14:srgbClr w14:val="9DC9BE">
                                    <w14:alpha w14:val="40000"/>
                                  </w14:srgbClr>
                                </w14:glow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6731" w14:cap="flat" w14:cmpd="sng" w14:algn="ctr">
                                  <w14:solidFill>
                                    <w14:srgbClr w14:val="2A11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AG TRASH</w:t>
                            </w:r>
                            <w:r w:rsidRPr="006640CA">
                              <w:rPr>
                                <w:rFonts w:ascii="Arial Narrow" w:hAnsi="Arial Narrow"/>
                                <w:b/>
                                <w:color w:val="2A1100"/>
                                <w:sz w:val="24"/>
                                <w:szCs w:val="24"/>
                              </w:rPr>
                              <w:t xml:space="preserve"> before disposal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7E07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3D59D9D5" wp14:editId="34F4A04A">
                  <wp:extent cx="1873186" cy="1849585"/>
                  <wp:effectExtent l="0" t="0" r="0" b="0"/>
                  <wp:docPr id="3" name="Picture 3" descr="C:\Users\amyh\Downloads\9-17-08 02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amyh\Downloads\9-17-08 024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202" t="7301" r="23034" b="4758"/>
                          <a:stretch/>
                        </pic:blipFill>
                        <pic:spPr bwMode="auto">
                          <a:xfrm>
                            <a:off x="0" y="0"/>
                            <a:ext cx="1893583" cy="186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3C4B9B0" w14:textId="09AD38A8" w:rsidR="00005CEC" w:rsidRPr="00005CEC" w:rsidRDefault="00005CEC" w:rsidP="00973CAD">
            <w:pPr>
              <w:spacing w:after="60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236" w:type="dxa"/>
            <w:shd w:val="clear" w:color="auto" w:fill="BEBC7D"/>
          </w:tcPr>
          <w:p w14:paraId="3D1482B5" w14:textId="77777777" w:rsidR="00AD7E07" w:rsidRPr="00622CD1" w:rsidRDefault="00AD7E07" w:rsidP="0065587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7E07" w:rsidRPr="00622CD1" w14:paraId="5237BF3E" w14:textId="77777777" w:rsidTr="0078382A">
        <w:trPr>
          <w:trHeight w:val="1152"/>
        </w:trPr>
        <w:tc>
          <w:tcPr>
            <w:tcW w:w="240" w:type="dxa"/>
            <w:shd w:val="clear" w:color="auto" w:fill="BEBC7D"/>
          </w:tcPr>
          <w:p w14:paraId="7234BA7F" w14:textId="77777777" w:rsidR="00AD7E07" w:rsidRPr="00622CD1" w:rsidRDefault="00AD7E07" w:rsidP="0065587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42" w:type="dxa"/>
            <w:gridSpan w:val="2"/>
          </w:tcPr>
          <w:p w14:paraId="42F36334" w14:textId="77777777" w:rsidR="00CB285E" w:rsidRDefault="00CB285E" w:rsidP="00713B44">
            <w:pPr>
              <w:pStyle w:val="ListParagraph"/>
              <w:numPr>
                <w:ilvl w:val="0"/>
                <w:numId w:val="7"/>
              </w:numPr>
              <w:ind w:left="909" w:hanging="2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idential</w:t>
            </w:r>
          </w:p>
          <w:p w14:paraId="6C97C185" w14:textId="21292815" w:rsidR="00AD7E07" w:rsidRPr="00713B44" w:rsidRDefault="00713B44" w:rsidP="00713B44">
            <w:pPr>
              <w:pStyle w:val="ListParagraph"/>
              <w:numPr>
                <w:ilvl w:val="0"/>
                <w:numId w:val="7"/>
              </w:numPr>
              <w:ind w:left="909" w:hanging="270"/>
              <w:rPr>
                <w:rFonts w:ascii="Arial" w:hAnsi="Arial" w:cs="Arial"/>
              </w:rPr>
            </w:pPr>
            <w:r w:rsidRPr="00713B44">
              <w:rPr>
                <w:rFonts w:ascii="Arial" w:hAnsi="Arial" w:cs="Arial"/>
              </w:rPr>
              <w:t>Commercial properties</w:t>
            </w:r>
          </w:p>
          <w:p w14:paraId="6BE38030" w14:textId="28D7AB47" w:rsidR="00713B44" w:rsidRPr="00CB285E" w:rsidRDefault="00713B44" w:rsidP="00073DBE">
            <w:pPr>
              <w:pStyle w:val="ListParagraph"/>
              <w:numPr>
                <w:ilvl w:val="0"/>
                <w:numId w:val="7"/>
              </w:numPr>
              <w:spacing w:after="120"/>
              <w:ind w:left="909" w:hanging="270"/>
              <w:rPr>
                <w:rFonts w:ascii="Arial" w:hAnsi="Arial" w:cs="Arial"/>
              </w:rPr>
            </w:pPr>
            <w:r w:rsidRPr="00713B44">
              <w:rPr>
                <w:rFonts w:ascii="Arial" w:hAnsi="Arial" w:cs="Arial"/>
              </w:rPr>
              <w:t>Businesses</w:t>
            </w:r>
          </w:p>
        </w:tc>
        <w:tc>
          <w:tcPr>
            <w:tcW w:w="4102" w:type="dxa"/>
            <w:gridSpan w:val="6"/>
          </w:tcPr>
          <w:p w14:paraId="12FE602A" w14:textId="45DB02E8" w:rsidR="00CB285E" w:rsidRPr="001755B4" w:rsidRDefault="00CB285E" w:rsidP="00CB285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1755B4">
              <w:rPr>
                <w:rFonts w:ascii="Arial" w:hAnsi="Arial" w:cs="Arial"/>
              </w:rPr>
              <w:t>Apartment complexes</w:t>
            </w:r>
          </w:p>
          <w:p w14:paraId="1141B24D" w14:textId="542E5BE6" w:rsidR="00CB285E" w:rsidRPr="001755B4" w:rsidRDefault="00CB285E" w:rsidP="00713B44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1755B4">
              <w:rPr>
                <w:rFonts w:ascii="Arial" w:hAnsi="Arial" w:cs="Arial"/>
              </w:rPr>
              <w:t>Restaurants</w:t>
            </w:r>
          </w:p>
          <w:p w14:paraId="11B99A91" w14:textId="15AA6D0C" w:rsidR="00713B44" w:rsidRPr="001755B4" w:rsidRDefault="00713B44" w:rsidP="00073DBE">
            <w:pPr>
              <w:pStyle w:val="ListParagraph"/>
              <w:numPr>
                <w:ilvl w:val="0"/>
                <w:numId w:val="7"/>
              </w:numPr>
              <w:spacing w:after="120"/>
              <w:rPr>
                <w:rFonts w:ascii="Arial" w:hAnsi="Arial" w:cs="Arial"/>
              </w:rPr>
            </w:pPr>
            <w:r w:rsidRPr="001755B4">
              <w:rPr>
                <w:rFonts w:ascii="Arial" w:hAnsi="Arial" w:cs="Arial"/>
              </w:rPr>
              <w:t>Industrial facilities</w:t>
            </w:r>
          </w:p>
        </w:tc>
        <w:tc>
          <w:tcPr>
            <w:tcW w:w="3146" w:type="dxa"/>
            <w:gridSpan w:val="2"/>
            <w:vMerge/>
            <w:vAlign w:val="center"/>
          </w:tcPr>
          <w:p w14:paraId="186B5A29" w14:textId="77777777" w:rsidR="00AD7E07" w:rsidRPr="00622CD1" w:rsidRDefault="00AD7E07" w:rsidP="00AD7E0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BEBC7D"/>
          </w:tcPr>
          <w:p w14:paraId="696E942F" w14:textId="77777777" w:rsidR="00AD7E07" w:rsidRPr="00622CD1" w:rsidRDefault="00AD7E07" w:rsidP="0065587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7C4F" w:rsidRPr="00536825" w14:paraId="4AE86E33" w14:textId="77777777" w:rsidTr="0078382A">
        <w:trPr>
          <w:trHeight w:val="3969"/>
        </w:trPr>
        <w:tc>
          <w:tcPr>
            <w:tcW w:w="240" w:type="dxa"/>
            <w:shd w:val="clear" w:color="auto" w:fill="BEBC7D"/>
            <w:vAlign w:val="bottom"/>
          </w:tcPr>
          <w:p w14:paraId="2E33B1CC" w14:textId="77777777" w:rsidR="00177C4F" w:rsidRPr="00536825" w:rsidRDefault="00177C4F" w:rsidP="00536825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8" w:type="dxa"/>
            <w:gridSpan w:val="4"/>
            <w:vAlign w:val="bottom"/>
          </w:tcPr>
          <w:p w14:paraId="65F7C985" w14:textId="2B28400C" w:rsidR="00005CEC" w:rsidRPr="00073DBE" w:rsidRDefault="001D4229" w:rsidP="000B26FE">
            <w:pPr>
              <w:spacing w:after="120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422DCAB3" wp14:editId="4F503F23">
                  <wp:extent cx="2984739" cy="2440940"/>
                  <wp:effectExtent l="0" t="0" r="6350" b="0"/>
                  <wp:docPr id="1" name="Picture 1" descr="A close up of a device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lurring.jp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309" t="9289" r="49949" b="66850"/>
                          <a:stretch/>
                        </pic:blipFill>
                        <pic:spPr bwMode="auto">
                          <a:xfrm>
                            <a:off x="0" y="0"/>
                            <a:ext cx="2985360" cy="24414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22" w:type="dxa"/>
            <w:gridSpan w:val="6"/>
            <w:vAlign w:val="center"/>
          </w:tcPr>
          <w:p w14:paraId="2EE61096" w14:textId="71047325" w:rsidR="00177C4F" w:rsidRPr="001755B4" w:rsidRDefault="00177C4F" w:rsidP="0043687B">
            <w:pPr>
              <w:spacing w:after="120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1755B4">
              <w:rPr>
                <w:rFonts w:ascii="Arial" w:hAnsi="Arial" w:cs="Arial"/>
                <w:b/>
                <w:sz w:val="24"/>
                <w:szCs w:val="20"/>
              </w:rPr>
              <w:t xml:space="preserve">Steps to Maintain </w:t>
            </w:r>
            <w:r w:rsidR="00CB285E" w:rsidRPr="001755B4">
              <w:rPr>
                <w:rFonts w:ascii="Arial" w:hAnsi="Arial" w:cs="Arial"/>
                <w:b/>
                <w:sz w:val="24"/>
                <w:szCs w:val="20"/>
              </w:rPr>
              <w:t>Residential Trash</w:t>
            </w:r>
          </w:p>
          <w:p w14:paraId="782DF7D1" w14:textId="36E3AED8" w:rsidR="00364101" w:rsidRPr="00364101" w:rsidRDefault="00364101" w:rsidP="00364101">
            <w:pPr>
              <w:pStyle w:val="CommentText"/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364101">
              <w:rPr>
                <w:rFonts w:ascii="Arial" w:hAnsi="Arial" w:cs="Arial"/>
                <w:sz w:val="22"/>
                <w:szCs w:val="22"/>
              </w:rPr>
              <w:t>Our community wouldn’t be what it is without our residents. Please be a good neighbor and keep trash in a container and out of our local waterways.</w:t>
            </w:r>
          </w:p>
          <w:p w14:paraId="39EFD1DE" w14:textId="77777777" w:rsidR="00FE7E30" w:rsidRPr="0031586A" w:rsidRDefault="00CB285E" w:rsidP="0036410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31586A">
              <w:rPr>
                <w:rFonts w:ascii="Arial" w:hAnsi="Arial" w:cs="Arial"/>
                <w:sz w:val="20"/>
                <w:szCs w:val="20"/>
              </w:rPr>
              <w:t>Use trash bags instead of placing loose trash in the can</w:t>
            </w:r>
            <w:r w:rsidR="00FE7E30" w:rsidRPr="0031586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DDEC6A7" w14:textId="7391C2EC" w:rsidR="00177C4F" w:rsidRPr="0031586A" w:rsidRDefault="00177C4F" w:rsidP="0036410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31586A">
              <w:rPr>
                <w:rFonts w:ascii="Arial" w:hAnsi="Arial" w:cs="Arial"/>
                <w:sz w:val="20"/>
                <w:szCs w:val="20"/>
              </w:rPr>
              <w:t xml:space="preserve">Keep </w:t>
            </w:r>
            <w:r w:rsidR="00CB285E" w:rsidRPr="0031586A">
              <w:rPr>
                <w:rFonts w:ascii="Arial" w:hAnsi="Arial" w:cs="Arial"/>
                <w:sz w:val="20"/>
                <w:szCs w:val="20"/>
              </w:rPr>
              <w:t xml:space="preserve">trash can </w:t>
            </w:r>
            <w:r w:rsidRPr="0031586A">
              <w:rPr>
                <w:rFonts w:ascii="Arial" w:hAnsi="Arial" w:cs="Arial"/>
                <w:sz w:val="20"/>
                <w:szCs w:val="20"/>
              </w:rPr>
              <w:t>lids closed when not in use to keep rain and animals out.</w:t>
            </w:r>
          </w:p>
          <w:p w14:paraId="7535F695" w14:textId="77777777" w:rsidR="00177C4F" w:rsidRPr="0031586A" w:rsidRDefault="00177C4F" w:rsidP="0036410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31586A">
              <w:rPr>
                <w:rFonts w:ascii="Arial" w:hAnsi="Arial" w:cs="Arial"/>
                <w:sz w:val="20"/>
                <w:szCs w:val="20"/>
              </w:rPr>
              <w:t>Secure lids to prevent wildlife and wind damage.</w:t>
            </w:r>
          </w:p>
          <w:p w14:paraId="784DB5DA" w14:textId="77777777" w:rsidR="003A5090" w:rsidRPr="0031586A" w:rsidRDefault="00FE7E30" w:rsidP="0036410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31586A">
              <w:rPr>
                <w:rFonts w:ascii="Arial" w:hAnsi="Arial" w:cs="Arial"/>
                <w:sz w:val="20"/>
                <w:szCs w:val="20"/>
              </w:rPr>
              <w:t>Arrange pickup of large items with disposal company.</w:t>
            </w:r>
          </w:p>
          <w:p w14:paraId="1E7D831C" w14:textId="35414727" w:rsidR="00FE7E30" w:rsidRPr="00177C4F" w:rsidRDefault="00FE7E30" w:rsidP="00F869F4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31586A">
              <w:rPr>
                <w:rFonts w:ascii="Arial" w:hAnsi="Arial" w:cs="Arial"/>
                <w:sz w:val="20"/>
                <w:szCs w:val="20"/>
              </w:rPr>
              <w:t>Do not place hazardous chemicals in the trash</w:t>
            </w:r>
            <w:r w:rsidR="00F869F4">
              <w:rPr>
                <w:rFonts w:ascii="Arial" w:hAnsi="Arial" w:cs="Arial"/>
                <w:sz w:val="20"/>
                <w:szCs w:val="20"/>
              </w:rPr>
              <w:t>.</w:t>
            </w:r>
            <w:r w:rsidR="00364101" w:rsidRPr="0031586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869F4">
              <w:rPr>
                <w:rFonts w:ascii="Arial" w:hAnsi="Arial" w:cs="Arial"/>
                <w:sz w:val="20"/>
                <w:szCs w:val="20"/>
              </w:rPr>
              <w:t>I</w:t>
            </w:r>
            <w:r w:rsidR="00364101" w:rsidRPr="0031586A">
              <w:rPr>
                <w:rFonts w:ascii="Arial" w:hAnsi="Arial" w:cs="Arial"/>
                <w:sz w:val="20"/>
                <w:szCs w:val="20"/>
              </w:rPr>
              <w:t>nstead dispose of them at a household hazardous waste drop off location</w:t>
            </w:r>
            <w:r w:rsidRPr="0031586A">
              <w:rPr>
                <w:rFonts w:ascii="Arial" w:hAnsi="Arial" w:cs="Arial"/>
                <w:sz w:val="20"/>
                <w:szCs w:val="20"/>
              </w:rPr>
              <w:t>. Explosion of these containers can cause injuries.</w:t>
            </w:r>
          </w:p>
        </w:tc>
        <w:tc>
          <w:tcPr>
            <w:tcW w:w="236" w:type="dxa"/>
            <w:shd w:val="clear" w:color="auto" w:fill="BEBC7D"/>
            <w:vAlign w:val="bottom"/>
          </w:tcPr>
          <w:p w14:paraId="501B85CA" w14:textId="77777777" w:rsidR="00177C4F" w:rsidRPr="00536825" w:rsidRDefault="00177C4F" w:rsidP="00536825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bookmarkStart w:id="0" w:name="_GoBack"/>
        <w:bookmarkEnd w:id="0"/>
      </w:tr>
      <w:tr w:rsidR="00303C6E" w:rsidRPr="00CB285E" w14:paraId="3C4B0903" w14:textId="77777777" w:rsidTr="0078382A">
        <w:trPr>
          <w:trHeight w:val="441"/>
        </w:trPr>
        <w:tc>
          <w:tcPr>
            <w:tcW w:w="240" w:type="dxa"/>
            <w:shd w:val="clear" w:color="auto" w:fill="BEBC7D"/>
            <w:vAlign w:val="bottom"/>
          </w:tcPr>
          <w:p w14:paraId="065963C0" w14:textId="77777777" w:rsidR="00303C6E" w:rsidRPr="00CB285E" w:rsidRDefault="00303C6E" w:rsidP="00536825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6964" w:type="dxa"/>
            <w:gridSpan w:val="7"/>
            <w:vMerge w:val="restart"/>
            <w:vAlign w:val="center"/>
          </w:tcPr>
          <w:p w14:paraId="38E3EF3F" w14:textId="09537E65" w:rsidR="00303C6E" w:rsidRDefault="0078382A" w:rsidP="000B26FE">
            <w:pPr>
              <w:spacing w:before="240" w:after="120"/>
              <w:jc w:val="center"/>
              <w:rPr>
                <w:rFonts w:ascii="Arial" w:hAnsi="Arial" w:cs="Arial"/>
                <w:b/>
                <w:sz w:val="24"/>
              </w:rPr>
            </w:pPr>
            <w:r w:rsidRPr="0043687B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63254BE0" wp14:editId="6AF06724">
                      <wp:simplePos x="0" y="0"/>
                      <wp:positionH relativeFrom="column">
                        <wp:posOffset>-125730</wp:posOffset>
                      </wp:positionH>
                      <wp:positionV relativeFrom="paragraph">
                        <wp:posOffset>-227965</wp:posOffset>
                      </wp:positionV>
                      <wp:extent cx="3371850" cy="314325"/>
                      <wp:effectExtent l="0" t="0" r="0" b="0"/>
                      <wp:wrapNone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71850" cy="3143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E3C8F0" w14:textId="443A0A13" w:rsidR="00073DBE" w:rsidRPr="002C5EBF" w:rsidRDefault="00073DBE" w:rsidP="002C5EBF">
                                  <w:pPr>
                                    <w:jc w:val="left"/>
                                    <w:rPr>
                                      <w:rFonts w:ascii="Arial Narrow" w:hAnsi="Arial Narrow"/>
                                      <w:b/>
                                      <w:color w:val="2A1100"/>
                                      <w:sz w:val="24"/>
                                      <w:szCs w:val="24"/>
                                    </w:rPr>
                                  </w:pPr>
                                  <w:r w:rsidRPr="002C5EBF">
                                    <w:rPr>
                                      <w:rFonts w:ascii="Arial Narrow" w:hAnsi="Arial Narrow"/>
                                      <w:b/>
                                      <w:color w:val="2A1100"/>
                                      <w:sz w:val="24"/>
                                      <w:szCs w:val="24"/>
                                    </w:rPr>
                                    <w:t xml:space="preserve">Always keep dumpster lids </w:t>
                                  </w:r>
                                  <w:r w:rsidR="0078382A">
                                    <w:rPr>
                                      <w:rFonts w:ascii="Arial Narrow" w:eastAsia="Batang" w:hAnsi="Arial Narrow" w:cs="Tahoma"/>
                                      <w:b/>
                                      <w:color w:val="262626" w:themeColor="text1" w:themeTint="D9"/>
                                      <w:sz w:val="24"/>
                                      <w:szCs w:val="24"/>
                                      <w14:glow w14:rad="101600">
                                        <w14:srgbClr w14:val="9DC9BE">
                                          <w14:alpha w14:val="40000"/>
                                        </w14:srgbClr>
                                      </w14:glow>
                                      <w14:shadow w14:blurRad="63500" w14:dist="50800" w14:dir="189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6731" w14:cap="flat" w14:cmpd="sng" w14:algn="ctr">
                                        <w14:solidFill>
                                          <w14:srgbClr w14:val="2A11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CLOSED</w:t>
                                  </w:r>
                                  <w:r w:rsidRPr="002C5EBF">
                                    <w:rPr>
                                      <w:rFonts w:ascii="Arial Narrow" w:hAnsi="Arial Narrow"/>
                                      <w:b/>
                                      <w:color w:val="2A1100"/>
                                      <w:sz w:val="24"/>
                                      <w:szCs w:val="24"/>
                                    </w:rPr>
                                    <w:t xml:space="preserve"> when not in use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254BE0" id="_x0000_s1027" type="#_x0000_t202" style="position:absolute;left:0;text-align:left;margin-left:-9.9pt;margin-top:-17.95pt;width:265.5pt;height:24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" filled="f" stroked="f">
                      <v:textbox>
                        <w:txbxContent>
                          <w:p w14:paraId="74E3C8F0" w14:textId="443A0A13" w:rsidR="00073DBE" w:rsidRPr="002C5EBF" w:rsidRDefault="00073DBE" w:rsidP="002C5EBF">
                            <w:pPr>
                              <w:jc w:val="left"/>
                              <w:rPr>
                                <w:rFonts w:ascii="Arial Narrow" w:hAnsi="Arial Narrow"/>
                                <w:b/>
                                <w:color w:val="2A1100"/>
                                <w:sz w:val="24"/>
                                <w:szCs w:val="24"/>
                              </w:rPr>
                            </w:pPr>
                            <w:r w:rsidRPr="002C5EBF">
                              <w:rPr>
                                <w:rFonts w:ascii="Arial Narrow" w:hAnsi="Arial Narrow"/>
                                <w:b/>
                                <w:color w:val="2A1100"/>
                                <w:sz w:val="24"/>
                                <w:szCs w:val="24"/>
                              </w:rPr>
                              <w:t xml:space="preserve">Always keep dumpster lids </w:t>
                            </w:r>
                            <w:r w:rsidR="0078382A">
                              <w:rPr>
                                <w:rFonts w:ascii="Arial Narrow" w:eastAsia="Batang" w:hAnsi="Arial Narrow" w:cs="Tahoma"/>
                                <w:b/>
                                <w:color w:val="262626" w:themeColor="text1" w:themeTint="D9"/>
                                <w:sz w:val="24"/>
                                <w:szCs w:val="24"/>
                                <w14:glow w14:rad="101600">
                                  <w14:srgbClr w14:val="9DC9BE">
                                    <w14:alpha w14:val="40000"/>
                                  </w14:srgbClr>
                                </w14:glow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6731" w14:cap="flat" w14:cmpd="sng" w14:algn="ctr">
                                  <w14:solidFill>
                                    <w14:srgbClr w14:val="2A11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LOSED</w:t>
                            </w:r>
                            <w:r w:rsidRPr="002C5EBF">
                              <w:rPr>
                                <w:rFonts w:ascii="Arial Narrow" w:hAnsi="Arial Narrow"/>
                                <w:b/>
                                <w:color w:val="2A1100"/>
                                <w:sz w:val="24"/>
                                <w:szCs w:val="24"/>
                              </w:rPr>
                              <w:t xml:space="preserve"> when not in use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03C6E" w:rsidRPr="001755B4">
              <w:rPr>
                <w:rFonts w:ascii="Arial" w:hAnsi="Arial" w:cs="Arial"/>
                <w:b/>
                <w:sz w:val="24"/>
              </w:rPr>
              <w:t xml:space="preserve">Steps to Maintain </w:t>
            </w:r>
            <w:r w:rsidR="00F869F4">
              <w:rPr>
                <w:rFonts w:ascii="Arial" w:hAnsi="Arial" w:cs="Arial"/>
                <w:b/>
                <w:sz w:val="24"/>
              </w:rPr>
              <w:t xml:space="preserve">Property </w:t>
            </w:r>
            <w:r w:rsidR="00303C6E" w:rsidRPr="001755B4">
              <w:rPr>
                <w:rFonts w:ascii="Arial" w:hAnsi="Arial" w:cs="Arial"/>
                <w:b/>
                <w:sz w:val="24"/>
              </w:rPr>
              <w:t>Dumpsters</w:t>
            </w:r>
          </w:p>
          <w:p w14:paraId="6CB32A00" w14:textId="2B281790" w:rsidR="00303C6E" w:rsidRPr="00FE6D0D" w:rsidRDefault="00303C6E" w:rsidP="0043687B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szCs w:val="20"/>
              </w:rPr>
            </w:pPr>
            <w:r w:rsidRPr="00FE6D0D">
              <w:rPr>
                <w:rFonts w:ascii="Arial" w:hAnsi="Arial" w:cs="Arial"/>
                <w:szCs w:val="20"/>
              </w:rPr>
              <w:t>Fact is, if a property’s trash or recycling enclosure is a mess</w:t>
            </w:r>
            <w:r w:rsidR="00F869F4">
              <w:rPr>
                <w:rFonts w:ascii="Arial" w:hAnsi="Arial" w:cs="Arial"/>
                <w:szCs w:val="20"/>
              </w:rPr>
              <w:t>,</w:t>
            </w:r>
            <w:r w:rsidRPr="00FE6D0D">
              <w:rPr>
                <w:rFonts w:ascii="Arial" w:hAnsi="Arial" w:cs="Arial"/>
                <w:szCs w:val="20"/>
              </w:rPr>
              <w:t xml:space="preserve"> along with the area it resides in, </w:t>
            </w:r>
            <w:r>
              <w:rPr>
                <w:rFonts w:ascii="Arial" w:hAnsi="Arial" w:cs="Arial"/>
                <w:szCs w:val="20"/>
              </w:rPr>
              <w:t xml:space="preserve">commercial and apartment </w:t>
            </w:r>
            <w:r w:rsidRPr="00FE6D0D">
              <w:rPr>
                <w:rFonts w:ascii="Arial" w:hAnsi="Arial" w:cs="Arial"/>
                <w:szCs w:val="20"/>
              </w:rPr>
              <w:t>tenants are less likely to make an effort to get the waste into the proper area! Do you want to attract customers or turn them away?</w:t>
            </w:r>
          </w:p>
          <w:p w14:paraId="01FD6611" w14:textId="3819DB1E" w:rsidR="00303C6E" w:rsidRPr="0031586A" w:rsidRDefault="00303C6E" w:rsidP="0043687B">
            <w:pPr>
              <w:pStyle w:val="ListParagraph"/>
              <w:numPr>
                <w:ilvl w:val="0"/>
                <w:numId w:val="6"/>
              </w:numPr>
              <w:ind w:left="469"/>
              <w:rPr>
                <w:rFonts w:ascii="Arial" w:hAnsi="Arial" w:cs="Arial"/>
                <w:sz w:val="20"/>
                <w:szCs w:val="20"/>
              </w:rPr>
            </w:pPr>
            <w:r w:rsidRPr="0031586A">
              <w:rPr>
                <w:rFonts w:ascii="Arial" w:hAnsi="Arial" w:cs="Arial"/>
                <w:sz w:val="20"/>
                <w:szCs w:val="20"/>
              </w:rPr>
              <w:t>Require tenants to use trash bags instead of placing loose trash in the dumpster.</w:t>
            </w:r>
          </w:p>
          <w:p w14:paraId="71415C43" w14:textId="08D1405E" w:rsidR="00303C6E" w:rsidRPr="0031586A" w:rsidRDefault="00303C6E" w:rsidP="0043687B">
            <w:pPr>
              <w:pStyle w:val="ListParagraph"/>
              <w:numPr>
                <w:ilvl w:val="0"/>
                <w:numId w:val="6"/>
              </w:numPr>
              <w:ind w:left="469"/>
              <w:rPr>
                <w:rFonts w:ascii="Arial" w:hAnsi="Arial" w:cs="Arial"/>
                <w:sz w:val="20"/>
                <w:szCs w:val="20"/>
              </w:rPr>
            </w:pPr>
            <w:r w:rsidRPr="0031586A">
              <w:rPr>
                <w:rFonts w:ascii="Arial" w:hAnsi="Arial" w:cs="Arial"/>
                <w:sz w:val="20"/>
                <w:szCs w:val="20"/>
              </w:rPr>
              <w:t>Secure lids when not in use to keep rain and animals out and prevent wind damage.</w:t>
            </w:r>
          </w:p>
          <w:p w14:paraId="5519B9DE" w14:textId="19B9AF37" w:rsidR="00303C6E" w:rsidRPr="000B26FE" w:rsidRDefault="00303C6E" w:rsidP="000B26FE">
            <w:pPr>
              <w:pStyle w:val="ListParagraph"/>
              <w:numPr>
                <w:ilvl w:val="0"/>
                <w:numId w:val="6"/>
              </w:numPr>
              <w:ind w:left="469"/>
              <w:rPr>
                <w:rFonts w:ascii="Arial" w:hAnsi="Arial" w:cs="Arial"/>
                <w:sz w:val="20"/>
                <w:szCs w:val="20"/>
              </w:rPr>
            </w:pPr>
            <w:r w:rsidRPr="0031586A">
              <w:rPr>
                <w:rFonts w:ascii="Arial" w:hAnsi="Arial" w:cs="Arial"/>
                <w:sz w:val="20"/>
                <w:szCs w:val="20"/>
              </w:rPr>
              <w:t>Place dumpsters on concrete, never on grass or mulch</w:t>
            </w:r>
            <w:r w:rsidR="000B26FE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0B26FE">
              <w:rPr>
                <w:rFonts w:ascii="Arial" w:hAnsi="Arial" w:cs="Arial"/>
                <w:sz w:val="20"/>
                <w:szCs w:val="20"/>
              </w:rPr>
              <w:t>away from storm drains, ditches or conveyance channels.</w:t>
            </w:r>
          </w:p>
          <w:p w14:paraId="72FB69EC" w14:textId="715B872F" w:rsidR="00303C6E" w:rsidRPr="0031586A" w:rsidRDefault="00303C6E" w:rsidP="0043687B">
            <w:pPr>
              <w:pStyle w:val="ListParagraph"/>
              <w:numPr>
                <w:ilvl w:val="0"/>
                <w:numId w:val="6"/>
              </w:numPr>
              <w:ind w:left="469"/>
              <w:rPr>
                <w:rFonts w:ascii="Arial" w:hAnsi="Arial" w:cs="Arial"/>
                <w:sz w:val="20"/>
                <w:szCs w:val="20"/>
              </w:rPr>
            </w:pPr>
            <w:r w:rsidRPr="0031586A">
              <w:rPr>
                <w:rFonts w:ascii="Arial" w:hAnsi="Arial" w:cs="Arial"/>
                <w:sz w:val="20"/>
                <w:szCs w:val="20"/>
              </w:rPr>
              <w:t xml:space="preserve">Do not place </w:t>
            </w:r>
            <w:r w:rsidR="00AD499C">
              <w:rPr>
                <w:rFonts w:ascii="Arial" w:hAnsi="Arial" w:cs="Arial"/>
                <w:sz w:val="20"/>
                <w:szCs w:val="20"/>
              </w:rPr>
              <w:t xml:space="preserve">liquids or </w:t>
            </w:r>
            <w:r w:rsidRPr="0031586A">
              <w:rPr>
                <w:rFonts w:ascii="Arial" w:hAnsi="Arial" w:cs="Arial"/>
                <w:sz w:val="20"/>
                <w:szCs w:val="20"/>
              </w:rPr>
              <w:t xml:space="preserve">hazardous chemicals in the </w:t>
            </w:r>
            <w:r w:rsidR="00AD499C">
              <w:rPr>
                <w:rFonts w:ascii="Arial" w:hAnsi="Arial" w:cs="Arial"/>
                <w:sz w:val="20"/>
                <w:szCs w:val="20"/>
              </w:rPr>
              <w:t>dumpster</w:t>
            </w:r>
            <w:r w:rsidRPr="0031586A">
              <w:rPr>
                <w:rFonts w:ascii="Arial" w:hAnsi="Arial" w:cs="Arial"/>
                <w:sz w:val="20"/>
                <w:szCs w:val="20"/>
              </w:rPr>
              <w:t>. Explosion of these containers can cause injuries.</w:t>
            </w:r>
          </w:p>
          <w:p w14:paraId="4E2E8033" w14:textId="23293F86" w:rsidR="00303C6E" w:rsidRPr="0031586A" w:rsidRDefault="00303C6E" w:rsidP="0043687B">
            <w:pPr>
              <w:pStyle w:val="ListParagraph"/>
              <w:numPr>
                <w:ilvl w:val="0"/>
                <w:numId w:val="6"/>
              </w:numPr>
              <w:ind w:left="469"/>
              <w:rPr>
                <w:rFonts w:ascii="Arial" w:hAnsi="Arial" w:cs="Arial"/>
                <w:sz w:val="20"/>
                <w:szCs w:val="20"/>
              </w:rPr>
            </w:pPr>
            <w:r w:rsidRPr="0031586A">
              <w:rPr>
                <w:rFonts w:ascii="Arial" w:hAnsi="Arial" w:cs="Arial"/>
                <w:sz w:val="20"/>
                <w:szCs w:val="20"/>
              </w:rPr>
              <w:t>Use a broom for clean-up around the dumpster; NEVER hose down a dumpster</w:t>
            </w:r>
            <w:r w:rsidR="00364101" w:rsidRPr="0031586A">
              <w:rPr>
                <w:rFonts w:ascii="Arial" w:hAnsi="Arial" w:cs="Arial"/>
                <w:sz w:val="20"/>
                <w:szCs w:val="20"/>
              </w:rPr>
              <w:t xml:space="preserve"> or the pavement around it</w:t>
            </w:r>
            <w:r w:rsidRPr="0031586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A1CF37D" w14:textId="2B19521C" w:rsidR="00303C6E" w:rsidRPr="0031586A" w:rsidRDefault="00303C6E" w:rsidP="0043687B">
            <w:pPr>
              <w:pStyle w:val="ListParagraph"/>
              <w:numPr>
                <w:ilvl w:val="0"/>
                <w:numId w:val="6"/>
              </w:numPr>
              <w:ind w:left="469"/>
              <w:rPr>
                <w:rFonts w:ascii="Arial" w:hAnsi="Arial" w:cs="Arial"/>
                <w:sz w:val="20"/>
                <w:szCs w:val="20"/>
              </w:rPr>
            </w:pPr>
            <w:r w:rsidRPr="0031586A">
              <w:rPr>
                <w:rFonts w:ascii="Arial" w:hAnsi="Arial" w:cs="Arial"/>
                <w:sz w:val="20"/>
                <w:szCs w:val="20"/>
              </w:rPr>
              <w:t xml:space="preserve">Replace the dumpster when it is rusted, has holes or broken lids – contact your disposal </w:t>
            </w:r>
            <w:r w:rsidR="00AD499C">
              <w:rPr>
                <w:rFonts w:ascii="Arial" w:hAnsi="Arial" w:cs="Arial"/>
                <w:sz w:val="20"/>
                <w:szCs w:val="20"/>
              </w:rPr>
              <w:t>company</w:t>
            </w:r>
            <w:r w:rsidRPr="0031586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E548090" w14:textId="2B5F0421" w:rsidR="00303C6E" w:rsidRPr="002715E8" w:rsidRDefault="00303C6E" w:rsidP="0043687B">
            <w:pPr>
              <w:pStyle w:val="ListParagraph"/>
              <w:numPr>
                <w:ilvl w:val="0"/>
                <w:numId w:val="6"/>
              </w:numPr>
              <w:spacing w:after="60"/>
              <w:ind w:left="469"/>
              <w:rPr>
                <w:rFonts w:ascii="Arial" w:hAnsi="Arial" w:cs="Arial"/>
                <w:szCs w:val="20"/>
              </w:rPr>
            </w:pPr>
            <w:r w:rsidRPr="0031586A">
              <w:rPr>
                <w:rFonts w:ascii="Arial" w:hAnsi="Arial" w:cs="Arial"/>
                <w:sz w:val="20"/>
                <w:szCs w:val="20"/>
              </w:rPr>
              <w:t>Inspect dumpster frequently to ensure drain is closed.</w:t>
            </w:r>
          </w:p>
        </w:tc>
        <w:tc>
          <w:tcPr>
            <w:tcW w:w="4226" w:type="dxa"/>
            <w:gridSpan w:val="3"/>
            <w:vMerge w:val="restart"/>
          </w:tcPr>
          <w:p w14:paraId="479E9775" w14:textId="0B532176" w:rsidR="00303C6E" w:rsidRDefault="00E324BD" w:rsidP="00177C4F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 Narrow" w:eastAsia="Batang" w:hAnsi="Arial Narrow" w:cs="Tahoma"/>
                <w:b/>
                <w:noProof/>
                <w:color w:val="2A1100"/>
                <w:sz w:val="24"/>
                <w:szCs w:val="24"/>
              </w:rPr>
              <w:drawing>
                <wp:inline distT="0" distB="0" distL="0" distR="0" wp14:anchorId="0F376B09" wp14:editId="317487A1">
                  <wp:extent cx="2560320" cy="2532635"/>
                  <wp:effectExtent l="0" t="0" r="0" b="1270"/>
                  <wp:docPr id="6" name="Picture 6" descr="A close up of a device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blurring.jp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46" t="35095" r="55598" b="40543"/>
                          <a:stretch/>
                        </pic:blipFill>
                        <pic:spPr bwMode="auto">
                          <a:xfrm>
                            <a:off x="0" y="0"/>
                            <a:ext cx="2560320" cy="2532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AD4D68C" w14:textId="5CE86EB5" w:rsidR="00303C6E" w:rsidRPr="006640CA" w:rsidRDefault="00303C6E" w:rsidP="006640CA">
            <w:pPr>
              <w:spacing w:before="120"/>
              <w:jc w:val="left"/>
              <w:rPr>
                <w:rFonts w:ascii="Arial Narrow" w:hAnsi="Arial Narrow" w:cs="Tahoma"/>
                <w:b/>
                <w:sz w:val="24"/>
                <w:szCs w:val="24"/>
              </w:rPr>
            </w:pPr>
            <w:r w:rsidRPr="006640CA">
              <w:rPr>
                <w:rFonts w:ascii="Arial Narrow" w:eastAsia="Batang" w:hAnsi="Arial Narrow" w:cs="Tahoma"/>
                <w:b/>
                <w:color w:val="262626" w:themeColor="text1" w:themeTint="D9"/>
                <w:sz w:val="24"/>
                <w:szCs w:val="24"/>
                <w14:glow w14:rad="101600">
                  <w14:srgbClr w14:val="9DC9BE">
                    <w14:alpha w14:val="40000"/>
                  </w14:srgbClr>
                </w14:glow>
                <w14:shadow w14:blurRad="63500" w14:dist="50800" w14:dir="18900000" w14:sx="0" w14:sy="0" w14:kx="0" w14:ky="0" w14:algn="none">
                  <w14:srgbClr w14:val="000000">
                    <w14:alpha w14:val="50000"/>
                  </w14:srgbClr>
                </w14:shadow>
                <w14:textOutline w14:w="6731" w14:cap="flat" w14:cmpd="sng" w14:algn="ctr">
                  <w14:solidFill>
                    <w14:srgbClr w14:val="2A1100"/>
                  </w14:solidFill>
                  <w14:prstDash w14:val="solid"/>
                  <w14:round/>
                </w14:textOutline>
              </w:rPr>
              <w:t>LOOK AT THIS</w:t>
            </w:r>
            <w:r w:rsidR="008E062C" w:rsidRPr="006640CA">
              <w:rPr>
                <w:rFonts w:ascii="Arial Narrow" w:eastAsia="Batang" w:hAnsi="Arial Narrow" w:cs="Tahoma"/>
                <w:b/>
                <w:color w:val="262626" w:themeColor="text1" w:themeTint="D9"/>
                <w:sz w:val="24"/>
                <w:szCs w:val="24"/>
                <w14:glow w14:rad="101600">
                  <w14:srgbClr w14:val="9DC9BE">
                    <w14:alpha w14:val="40000"/>
                  </w14:srgbClr>
                </w14:glow>
                <w14:shadow w14:blurRad="63500" w14:dist="50800" w14:dir="18900000" w14:sx="0" w14:sy="0" w14:kx="0" w14:ky="0" w14:algn="none">
                  <w14:srgbClr w14:val="000000">
                    <w14:alpha w14:val="50000"/>
                  </w14:srgbClr>
                </w14:shadow>
                <w14:textOutline w14:w="6731" w14:cap="flat" w14:cmpd="sng" w14:algn="ctr">
                  <w14:solidFill>
                    <w14:srgbClr w14:val="2A1100"/>
                  </w14:solidFill>
                  <w14:prstDash w14:val="solid"/>
                  <w14:round/>
                </w14:textOutline>
              </w:rPr>
              <w:t xml:space="preserve"> </w:t>
            </w:r>
            <w:r w:rsidRPr="006640CA">
              <w:rPr>
                <w:rFonts w:ascii="Arial Narrow" w:eastAsia="Batang" w:hAnsi="Arial Narrow" w:cs="Tahoma"/>
                <w:b/>
                <w:color w:val="2A1100"/>
                <w:sz w:val="24"/>
                <w:szCs w:val="24"/>
              </w:rPr>
              <w:t>Example of a good dumpster – closed</w:t>
            </w:r>
            <w:r w:rsidR="00364101" w:rsidRPr="006640CA">
              <w:rPr>
                <w:rFonts w:ascii="Arial Narrow" w:eastAsia="Batang" w:hAnsi="Arial Narrow" w:cs="Tahoma"/>
                <w:b/>
                <w:color w:val="2A1100"/>
                <w:sz w:val="24"/>
                <w:szCs w:val="24"/>
              </w:rPr>
              <w:t xml:space="preserve"> lids</w:t>
            </w:r>
            <w:r w:rsidRPr="006640CA">
              <w:rPr>
                <w:rFonts w:ascii="Arial Narrow" w:eastAsia="Batang" w:hAnsi="Arial Narrow" w:cs="Tahoma"/>
                <w:b/>
                <w:color w:val="2A1100"/>
                <w:sz w:val="24"/>
                <w:szCs w:val="24"/>
              </w:rPr>
              <w:t xml:space="preserve">, </w:t>
            </w:r>
            <w:r w:rsidR="008E062C" w:rsidRPr="006640CA">
              <w:rPr>
                <w:rFonts w:ascii="Arial Narrow" w:eastAsia="Batang" w:hAnsi="Arial Narrow" w:cs="Tahoma"/>
                <w:b/>
                <w:color w:val="2A1100"/>
                <w:sz w:val="24"/>
                <w:szCs w:val="24"/>
              </w:rPr>
              <w:t xml:space="preserve">no </w:t>
            </w:r>
            <w:r w:rsidR="007B47C6" w:rsidRPr="006640CA">
              <w:rPr>
                <w:rFonts w:ascii="Arial Narrow" w:eastAsia="Batang" w:hAnsi="Arial Narrow" w:cs="Tahoma"/>
                <w:b/>
                <w:color w:val="2A1100"/>
                <w:sz w:val="24"/>
                <w:szCs w:val="24"/>
              </w:rPr>
              <w:t>loose trash</w:t>
            </w:r>
            <w:r w:rsidR="008E062C" w:rsidRPr="006640CA">
              <w:rPr>
                <w:rFonts w:ascii="Arial Narrow" w:eastAsia="Batang" w:hAnsi="Arial Narrow" w:cs="Tahoma"/>
                <w:b/>
                <w:color w:val="2A1100"/>
                <w:sz w:val="24"/>
                <w:szCs w:val="24"/>
              </w:rPr>
              <w:t xml:space="preserve">, </w:t>
            </w:r>
            <w:r w:rsidRPr="006640CA">
              <w:rPr>
                <w:rFonts w:ascii="Arial Narrow" w:eastAsia="Batang" w:hAnsi="Arial Narrow" w:cs="Tahoma"/>
                <w:b/>
                <w:color w:val="2A1100"/>
                <w:sz w:val="24"/>
                <w:szCs w:val="24"/>
              </w:rPr>
              <w:t>in good condition &amp; not leaking!</w:t>
            </w:r>
            <w:r w:rsidR="00E324BD">
              <w:rPr>
                <w:rFonts w:ascii="Arial Narrow" w:eastAsia="Batang" w:hAnsi="Arial Narrow" w:cs="Tahoma"/>
                <w:b/>
                <w:noProof/>
                <w:color w:val="2A1100"/>
                <w:sz w:val="24"/>
                <w:szCs w:val="24"/>
              </w:rPr>
              <w:t xml:space="preserve"> </w:t>
            </w:r>
          </w:p>
        </w:tc>
        <w:tc>
          <w:tcPr>
            <w:tcW w:w="236" w:type="dxa"/>
            <w:shd w:val="clear" w:color="auto" w:fill="BEBC7D"/>
            <w:vAlign w:val="bottom"/>
          </w:tcPr>
          <w:p w14:paraId="5237A894" w14:textId="77777777" w:rsidR="00303C6E" w:rsidRPr="00CB285E" w:rsidRDefault="00303C6E" w:rsidP="00536825">
            <w:pPr>
              <w:jc w:val="left"/>
              <w:rPr>
                <w:rFonts w:ascii="Arial" w:hAnsi="Arial" w:cs="Arial"/>
              </w:rPr>
            </w:pPr>
          </w:p>
        </w:tc>
      </w:tr>
      <w:tr w:rsidR="00303C6E" w:rsidRPr="00CB285E" w14:paraId="35186F97" w14:textId="77777777" w:rsidTr="0078382A">
        <w:trPr>
          <w:trHeight w:val="4779"/>
        </w:trPr>
        <w:tc>
          <w:tcPr>
            <w:tcW w:w="240" w:type="dxa"/>
            <w:shd w:val="clear" w:color="auto" w:fill="BEBC7D"/>
            <w:vAlign w:val="bottom"/>
          </w:tcPr>
          <w:p w14:paraId="34F58CEB" w14:textId="77777777" w:rsidR="00303C6E" w:rsidRPr="00CB285E" w:rsidRDefault="00303C6E" w:rsidP="00536825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6964" w:type="dxa"/>
            <w:gridSpan w:val="7"/>
            <w:vMerge/>
            <w:vAlign w:val="center"/>
          </w:tcPr>
          <w:p w14:paraId="4B2BD05D" w14:textId="77777777" w:rsidR="00303C6E" w:rsidRPr="001755B4" w:rsidRDefault="00303C6E" w:rsidP="001755B4">
            <w:pPr>
              <w:spacing w:before="120" w:after="12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226" w:type="dxa"/>
            <w:gridSpan w:val="3"/>
            <w:vMerge/>
          </w:tcPr>
          <w:p w14:paraId="6AE55414" w14:textId="5570F02B" w:rsidR="00303C6E" w:rsidRDefault="00303C6E" w:rsidP="00F90485">
            <w:pPr>
              <w:jc w:val="center"/>
              <w:rPr>
                <w:rFonts w:ascii="Arial" w:hAnsi="Arial" w:cs="Arial"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BEBC7D"/>
            <w:vAlign w:val="bottom"/>
          </w:tcPr>
          <w:p w14:paraId="7AD76A5D" w14:textId="77777777" w:rsidR="00303C6E" w:rsidRPr="00CB285E" w:rsidRDefault="00303C6E" w:rsidP="00536825">
            <w:pPr>
              <w:jc w:val="left"/>
              <w:rPr>
                <w:rFonts w:ascii="Arial" w:hAnsi="Arial" w:cs="Arial"/>
              </w:rPr>
            </w:pPr>
          </w:p>
        </w:tc>
      </w:tr>
      <w:tr w:rsidR="00536825" w:rsidRPr="00622CD1" w14:paraId="6352DA3F" w14:textId="77777777" w:rsidTr="00CF24A8">
        <w:tc>
          <w:tcPr>
            <w:tcW w:w="240" w:type="dxa"/>
            <w:shd w:val="clear" w:color="auto" w:fill="BEBC7D"/>
          </w:tcPr>
          <w:p w14:paraId="64FFA3A1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32" w:type="dxa"/>
            <w:shd w:val="clear" w:color="auto" w:fill="BEBC7D"/>
          </w:tcPr>
          <w:p w14:paraId="3E354E7A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0" w:type="dxa"/>
            <w:gridSpan w:val="4"/>
            <w:shd w:val="clear" w:color="auto" w:fill="BEBC7D"/>
          </w:tcPr>
          <w:p w14:paraId="1E1062E2" w14:textId="77777777" w:rsidR="00E72C87" w:rsidRPr="00622CD1" w:rsidRDefault="00E72C87" w:rsidP="003A575E">
            <w:pPr>
              <w:ind w:right="7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0" w:type="dxa"/>
            <w:gridSpan w:val="4"/>
            <w:shd w:val="clear" w:color="auto" w:fill="BEBC7D"/>
          </w:tcPr>
          <w:p w14:paraId="75AE334B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78" w:type="dxa"/>
            <w:shd w:val="clear" w:color="auto" w:fill="BEBC7D"/>
          </w:tcPr>
          <w:p w14:paraId="36F2B11E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BEBC7D"/>
          </w:tcPr>
          <w:p w14:paraId="1781A2E5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4AEE" w:rsidRPr="002F4AEE" w14:paraId="7728016A" w14:textId="77777777" w:rsidTr="00CF24A8">
        <w:trPr>
          <w:trHeight w:val="690"/>
        </w:trPr>
        <w:tc>
          <w:tcPr>
            <w:tcW w:w="240" w:type="dxa"/>
            <w:shd w:val="clear" w:color="auto" w:fill="BEBC7D"/>
          </w:tcPr>
          <w:p w14:paraId="1EA1474B" w14:textId="77777777" w:rsidR="002F4AEE" w:rsidRPr="002F4AEE" w:rsidRDefault="002F4AEE" w:rsidP="00A60C73">
            <w:pPr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190" w:type="dxa"/>
            <w:gridSpan w:val="10"/>
            <w:shd w:val="clear" w:color="auto" w:fill="9DC9BE"/>
            <w:vAlign w:val="center"/>
          </w:tcPr>
          <w:p w14:paraId="2C38CCA8" w14:textId="2637795C" w:rsidR="002F4AEE" w:rsidRPr="002F4AEE" w:rsidRDefault="002F4AEE" w:rsidP="002F4AEE">
            <w:pPr>
              <w:jc w:val="center"/>
              <w:rPr>
                <w:rFonts w:ascii="Arial" w:hAnsi="Arial" w:cs="Arial"/>
                <w:b/>
                <w:smallCaps/>
                <w:color w:val="FFFFFF" w:themeColor="background1"/>
                <w:sz w:val="48"/>
                <w:szCs w:val="56"/>
              </w:rPr>
            </w:pPr>
            <w:r w:rsidRPr="002F4AEE">
              <w:rPr>
                <w:rFonts w:ascii="Arial" w:hAnsi="Arial" w:cs="Arial"/>
                <w:b/>
                <w:smallCaps/>
                <w:color w:val="FFFFFF" w:themeColor="background1"/>
                <w:sz w:val="48"/>
                <w:szCs w:val="56"/>
              </w:rPr>
              <w:t xml:space="preserve">Restaurants </w:t>
            </w:r>
            <w:r w:rsidR="004B11B1">
              <w:rPr>
                <w:rFonts w:ascii="Arial" w:hAnsi="Arial" w:cs="Arial"/>
                <w:b/>
                <w:smallCaps/>
                <w:color w:val="FFFFFF" w:themeColor="background1"/>
                <w:sz w:val="48"/>
                <w:szCs w:val="56"/>
              </w:rPr>
              <w:t>&amp; Food Waste</w:t>
            </w:r>
          </w:p>
        </w:tc>
        <w:tc>
          <w:tcPr>
            <w:tcW w:w="236" w:type="dxa"/>
            <w:shd w:val="clear" w:color="auto" w:fill="BEBC7D"/>
          </w:tcPr>
          <w:p w14:paraId="1A101CA7" w14:textId="77777777" w:rsidR="002F4AEE" w:rsidRPr="002F4AEE" w:rsidRDefault="002F4AEE" w:rsidP="00A60C73">
            <w:pPr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</w:tc>
      </w:tr>
      <w:tr w:rsidR="00FE6D0D" w:rsidRPr="00622CD1" w14:paraId="792A63E2" w14:textId="77777777" w:rsidTr="0096193A">
        <w:trPr>
          <w:trHeight w:val="4545"/>
        </w:trPr>
        <w:tc>
          <w:tcPr>
            <w:tcW w:w="240" w:type="dxa"/>
            <w:shd w:val="clear" w:color="auto" w:fill="BEBC7D"/>
          </w:tcPr>
          <w:p w14:paraId="6B42417A" w14:textId="77777777" w:rsidR="00FE6D0D" w:rsidRPr="00622CD1" w:rsidRDefault="00FE6D0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24" w:type="dxa"/>
            <w:gridSpan w:val="3"/>
          </w:tcPr>
          <w:p w14:paraId="1DE1EB9D" w14:textId="77777777" w:rsidR="00FE6D0D" w:rsidRDefault="00FE6D0D" w:rsidP="00DD2A76">
            <w:pPr>
              <w:spacing w:before="60"/>
              <w:ind w:right="7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67DCB383" wp14:editId="42989E27">
                  <wp:extent cx="2866651" cy="2273300"/>
                  <wp:effectExtent l="0" t="0" r="0" b="0"/>
                  <wp:docPr id="7" name="Picture 7" descr="C:\Users\amyh\Downloads\20150113_135257_resized_1 (1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amyh\Downloads\20150113_135257_resized_1 (1)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4423" b="8316"/>
                          <a:stretch/>
                        </pic:blipFill>
                        <pic:spPr bwMode="auto">
                          <a:xfrm>
                            <a:off x="0" y="0"/>
                            <a:ext cx="2874072" cy="2279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5872D06" w14:textId="25BE86F1" w:rsidR="001F3924" w:rsidRPr="006640CA" w:rsidRDefault="007B47C6" w:rsidP="006640CA">
            <w:pPr>
              <w:spacing w:before="120" w:after="60"/>
              <w:ind w:right="-105"/>
              <w:rPr>
                <w:rFonts w:ascii="Arial Narrow" w:eastAsia="Batang" w:hAnsi="Arial Narrow" w:cs="Tahoma"/>
                <w:b/>
                <w:color w:val="2A1100"/>
                <w:sz w:val="20"/>
                <w:szCs w:val="20"/>
              </w:rPr>
            </w:pPr>
            <w:r w:rsidRPr="006640CA">
              <w:rPr>
                <w:rFonts w:ascii="Arial Narrow" w:eastAsia="Batang" w:hAnsi="Arial Narrow" w:cs="Tahoma"/>
                <w:b/>
                <w:color w:val="262626" w:themeColor="text1" w:themeTint="D9"/>
                <w:sz w:val="24"/>
                <w:szCs w:val="20"/>
                <w14:glow w14:rad="101600">
                  <w14:srgbClr w14:val="9DC9BE">
                    <w14:alpha w14:val="40000"/>
                  </w14:srgbClr>
                </w14:glow>
                <w14:shadow w14:blurRad="63500" w14:dist="50800" w14:dir="18900000" w14:sx="0" w14:sy="0" w14:kx="0" w14:ky="0" w14:algn="none">
                  <w14:srgbClr w14:val="000000">
                    <w14:alpha w14:val="50000"/>
                  </w14:srgbClr>
                </w14:shadow>
                <w14:textOutline w14:w="6731" w14:cap="flat" w14:cmpd="sng" w14:algn="ctr">
                  <w14:solidFill>
                    <w14:srgbClr w14:val="2A1100"/>
                  </w14:solidFill>
                  <w14:prstDash w14:val="solid"/>
                  <w14:round/>
                </w14:textOutline>
              </w:rPr>
              <w:t>REMEMBER</w:t>
            </w:r>
            <w:r w:rsidR="001F3924" w:rsidRPr="006640CA">
              <w:rPr>
                <w:rFonts w:ascii="Arial Narrow" w:eastAsia="Batang" w:hAnsi="Arial Narrow" w:cs="Tahoma"/>
                <w:b/>
                <w:color w:val="2A1100"/>
                <w:sz w:val="24"/>
                <w:szCs w:val="20"/>
              </w:rPr>
              <w:t>: You are not allowed to dispose of grease and oils down the sanitary sewer per local ordinance.</w:t>
            </w:r>
          </w:p>
        </w:tc>
        <w:tc>
          <w:tcPr>
            <w:tcW w:w="6566" w:type="dxa"/>
            <w:gridSpan w:val="7"/>
          </w:tcPr>
          <w:p w14:paraId="23517EE5" w14:textId="52B4126A" w:rsidR="00BE3F9E" w:rsidRPr="00C50AEB" w:rsidRDefault="00BE3F9E" w:rsidP="00BE3F9E">
            <w:pPr>
              <w:spacing w:before="120" w:after="120"/>
              <w:jc w:val="center"/>
              <w:rPr>
                <w:rFonts w:ascii="Arial" w:hAnsi="Arial" w:cs="Arial"/>
                <w:b/>
                <w:sz w:val="24"/>
              </w:rPr>
            </w:pPr>
            <w:r w:rsidRPr="00C50AEB">
              <w:rPr>
                <w:rFonts w:ascii="Arial" w:hAnsi="Arial" w:cs="Arial"/>
                <w:b/>
                <w:sz w:val="24"/>
              </w:rPr>
              <w:t>Steps to Maintain Restaurant Dumpsters</w:t>
            </w:r>
          </w:p>
          <w:p w14:paraId="1AD38BED" w14:textId="272BDD35" w:rsidR="00FE6D0D" w:rsidRPr="00C50AEB" w:rsidRDefault="00FE6D0D" w:rsidP="00951497">
            <w:pPr>
              <w:rPr>
                <w:rFonts w:ascii="Arial" w:hAnsi="Arial" w:cs="Arial"/>
              </w:rPr>
            </w:pPr>
            <w:r w:rsidRPr="00C50AEB">
              <w:rPr>
                <w:rFonts w:ascii="Arial" w:hAnsi="Arial" w:cs="Arial"/>
              </w:rPr>
              <w:t>We all like to eat out…until you see this!</w:t>
            </w:r>
            <w:r w:rsidR="00C032D8" w:rsidRPr="00C50AEB">
              <w:rPr>
                <w:rFonts w:ascii="Arial" w:hAnsi="Arial" w:cs="Arial"/>
              </w:rPr>
              <w:t xml:space="preserve"> Restaurants are required to prevent pollutants from entering the storm system just like any business. </w:t>
            </w:r>
          </w:p>
          <w:p w14:paraId="18036602" w14:textId="1F37BC15" w:rsidR="00FE6D0D" w:rsidRPr="00273C48" w:rsidRDefault="00C032D8" w:rsidP="00951497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ascii="Arial" w:hAnsi="Arial" w:cs="Arial"/>
                <w:sz w:val="20"/>
              </w:rPr>
            </w:pPr>
            <w:r w:rsidRPr="00273C48">
              <w:rPr>
                <w:rFonts w:ascii="Arial" w:hAnsi="Arial" w:cs="Arial"/>
                <w:sz w:val="20"/>
              </w:rPr>
              <w:t xml:space="preserve">Install a grease trap or interceptor per </w:t>
            </w:r>
            <w:r w:rsidR="00553E77" w:rsidRPr="00273C48">
              <w:rPr>
                <w:rFonts w:ascii="Arial" w:hAnsi="Arial" w:cs="Arial"/>
                <w:sz w:val="20"/>
              </w:rPr>
              <w:t>local ordinance or community Fats, Oils &amp; Grease (FOG) Program.</w:t>
            </w:r>
          </w:p>
          <w:p w14:paraId="38372AA6" w14:textId="3C53FE49" w:rsidR="00553E77" w:rsidRPr="00273C48" w:rsidRDefault="00553E77" w:rsidP="00951497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ascii="Arial" w:hAnsi="Arial" w:cs="Arial"/>
                <w:sz w:val="20"/>
              </w:rPr>
            </w:pPr>
            <w:r w:rsidRPr="00273C48">
              <w:rPr>
                <w:rFonts w:ascii="Arial" w:hAnsi="Arial" w:cs="Arial"/>
                <w:sz w:val="20"/>
              </w:rPr>
              <w:t>Keep dumpster area</w:t>
            </w:r>
            <w:r w:rsidR="00810997">
              <w:rPr>
                <w:rFonts w:ascii="Arial" w:hAnsi="Arial" w:cs="Arial"/>
                <w:sz w:val="20"/>
              </w:rPr>
              <w:t>s</w:t>
            </w:r>
            <w:r w:rsidRPr="00273C48">
              <w:rPr>
                <w:rFonts w:ascii="Arial" w:hAnsi="Arial" w:cs="Arial"/>
                <w:sz w:val="20"/>
              </w:rPr>
              <w:t xml:space="preserve"> clean to not attract pests and wildlife.</w:t>
            </w:r>
          </w:p>
          <w:p w14:paraId="0BAF3211" w14:textId="472FB94B" w:rsidR="00C50AEB" w:rsidRPr="00273C48" w:rsidRDefault="00C50AEB" w:rsidP="00951497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ascii="Arial" w:hAnsi="Arial" w:cs="Arial"/>
                <w:sz w:val="20"/>
              </w:rPr>
            </w:pPr>
            <w:r w:rsidRPr="00273C48">
              <w:rPr>
                <w:rFonts w:ascii="Arial" w:hAnsi="Arial" w:cs="Arial"/>
                <w:sz w:val="20"/>
              </w:rPr>
              <w:t>Keep trash and grease dumpster lids closed</w:t>
            </w:r>
            <w:r w:rsidR="001F3924" w:rsidRPr="00273C48">
              <w:rPr>
                <w:rFonts w:ascii="Arial" w:hAnsi="Arial" w:cs="Arial"/>
                <w:sz w:val="20"/>
              </w:rPr>
              <w:t>.</w:t>
            </w:r>
          </w:p>
          <w:p w14:paraId="0CE4498A" w14:textId="20AE1C66" w:rsidR="0011344D" w:rsidRPr="00273C48" w:rsidRDefault="0011344D" w:rsidP="00951497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ascii="Arial" w:hAnsi="Arial" w:cs="Arial"/>
                <w:sz w:val="20"/>
              </w:rPr>
            </w:pPr>
            <w:r w:rsidRPr="00273C48">
              <w:rPr>
                <w:rFonts w:ascii="Arial" w:hAnsi="Arial" w:cs="Arial"/>
                <w:sz w:val="20"/>
              </w:rPr>
              <w:t>Place dumpster on concrete and not grass or mulch.</w:t>
            </w:r>
          </w:p>
          <w:p w14:paraId="0250FB8E" w14:textId="676ADBE8" w:rsidR="00553E77" w:rsidRPr="00273C48" w:rsidRDefault="00553E77" w:rsidP="00951497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ascii="Arial" w:hAnsi="Arial" w:cs="Arial"/>
                <w:sz w:val="20"/>
              </w:rPr>
            </w:pPr>
            <w:r w:rsidRPr="00273C48">
              <w:rPr>
                <w:rFonts w:ascii="Arial" w:hAnsi="Arial" w:cs="Arial"/>
                <w:sz w:val="20"/>
              </w:rPr>
              <w:t xml:space="preserve">NEVER put oil or grease directly into a </w:t>
            </w:r>
            <w:r w:rsidR="00951497" w:rsidRPr="00273C48">
              <w:rPr>
                <w:rFonts w:ascii="Arial" w:hAnsi="Arial" w:cs="Arial"/>
                <w:sz w:val="20"/>
              </w:rPr>
              <w:t xml:space="preserve">trash </w:t>
            </w:r>
            <w:r w:rsidRPr="00273C48">
              <w:rPr>
                <w:rFonts w:ascii="Arial" w:hAnsi="Arial" w:cs="Arial"/>
                <w:sz w:val="20"/>
              </w:rPr>
              <w:t>dumpster.</w:t>
            </w:r>
            <w:r w:rsidR="00C50AEB" w:rsidRPr="00273C48">
              <w:rPr>
                <w:rFonts w:ascii="Arial" w:hAnsi="Arial" w:cs="Arial"/>
                <w:sz w:val="20"/>
              </w:rPr>
              <w:t xml:space="preserve"> Contact a grease hauler </w:t>
            </w:r>
            <w:r w:rsidR="00951497" w:rsidRPr="00273C48">
              <w:rPr>
                <w:rFonts w:ascii="Arial" w:hAnsi="Arial" w:cs="Arial"/>
                <w:sz w:val="20"/>
              </w:rPr>
              <w:t>for a grease container and proper</w:t>
            </w:r>
            <w:r w:rsidR="00C50AEB" w:rsidRPr="00273C48">
              <w:rPr>
                <w:rFonts w:ascii="Arial" w:hAnsi="Arial" w:cs="Arial"/>
                <w:sz w:val="20"/>
              </w:rPr>
              <w:t xml:space="preserve"> disposal.</w:t>
            </w:r>
          </w:p>
          <w:p w14:paraId="75ED9E8C" w14:textId="58D1F479" w:rsidR="00C50AEB" w:rsidRPr="00273C48" w:rsidRDefault="00C50AEB" w:rsidP="00951497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ascii="Arial" w:hAnsi="Arial" w:cs="Arial"/>
                <w:sz w:val="20"/>
              </w:rPr>
            </w:pPr>
            <w:r w:rsidRPr="00273C48">
              <w:rPr>
                <w:rFonts w:ascii="Arial" w:hAnsi="Arial" w:cs="Arial"/>
                <w:sz w:val="20"/>
              </w:rPr>
              <w:t xml:space="preserve">Prevent grease from dripping or overflowing when transferring to a grease </w:t>
            </w:r>
            <w:r w:rsidR="00810997">
              <w:rPr>
                <w:rFonts w:ascii="Arial" w:hAnsi="Arial" w:cs="Arial"/>
                <w:sz w:val="20"/>
              </w:rPr>
              <w:t>dumpster</w:t>
            </w:r>
            <w:r w:rsidRPr="00273C48">
              <w:rPr>
                <w:rFonts w:ascii="Arial" w:hAnsi="Arial" w:cs="Arial"/>
                <w:sz w:val="20"/>
              </w:rPr>
              <w:t>.</w:t>
            </w:r>
          </w:p>
          <w:p w14:paraId="08055CA0" w14:textId="7FFBC27A" w:rsidR="00C50AEB" w:rsidRPr="00273C48" w:rsidRDefault="00C50AEB" w:rsidP="00951497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</w:rPr>
            </w:pPr>
            <w:r w:rsidRPr="00273C48">
              <w:rPr>
                <w:rFonts w:ascii="Arial" w:hAnsi="Arial" w:cs="Arial"/>
                <w:sz w:val="20"/>
              </w:rPr>
              <w:t>Use a broom for clean-up around the dumpster; NEVER hose down a dumpster</w:t>
            </w:r>
            <w:r w:rsidR="00951497" w:rsidRPr="00273C48">
              <w:rPr>
                <w:rFonts w:ascii="Arial" w:hAnsi="Arial" w:cs="Arial"/>
                <w:sz w:val="20"/>
              </w:rPr>
              <w:t xml:space="preserve"> or the pavement around it</w:t>
            </w:r>
            <w:r w:rsidRPr="00273C48">
              <w:rPr>
                <w:rFonts w:ascii="Arial" w:hAnsi="Arial" w:cs="Arial"/>
                <w:sz w:val="20"/>
              </w:rPr>
              <w:t>.</w:t>
            </w:r>
          </w:p>
          <w:p w14:paraId="5D6C6311" w14:textId="2FF2D685" w:rsidR="00FE6D0D" w:rsidRPr="00BD4F6B" w:rsidRDefault="00553E77" w:rsidP="0031586A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hAnsi="Arial" w:cs="Arial"/>
              </w:rPr>
            </w:pPr>
            <w:r w:rsidRPr="00273C48">
              <w:rPr>
                <w:rFonts w:ascii="Arial" w:hAnsi="Arial" w:cs="Arial"/>
                <w:sz w:val="20"/>
              </w:rPr>
              <w:t>Train staff on proper trash and grease disposal procedures.</w:t>
            </w:r>
          </w:p>
        </w:tc>
        <w:tc>
          <w:tcPr>
            <w:tcW w:w="236" w:type="dxa"/>
            <w:shd w:val="clear" w:color="auto" w:fill="BEBC7D"/>
          </w:tcPr>
          <w:p w14:paraId="222178F7" w14:textId="77777777" w:rsidR="00FE6D0D" w:rsidRPr="00622CD1" w:rsidRDefault="00FE6D0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379E6" w:rsidRPr="002F4AEE" w14:paraId="026EFAE5" w14:textId="77777777" w:rsidTr="00CF24A8">
        <w:trPr>
          <w:trHeight w:val="690"/>
        </w:trPr>
        <w:tc>
          <w:tcPr>
            <w:tcW w:w="240" w:type="dxa"/>
            <w:shd w:val="clear" w:color="auto" w:fill="BEBC7D"/>
          </w:tcPr>
          <w:p w14:paraId="5F7DD73C" w14:textId="77777777" w:rsidR="007379E6" w:rsidRPr="002F4AEE" w:rsidRDefault="007379E6" w:rsidP="00A60C73">
            <w:pPr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190" w:type="dxa"/>
            <w:gridSpan w:val="10"/>
            <w:shd w:val="clear" w:color="auto" w:fill="9DC9BE"/>
            <w:vAlign w:val="center"/>
          </w:tcPr>
          <w:p w14:paraId="79B70537" w14:textId="5CCD0BBF" w:rsidR="007379E6" w:rsidRPr="002F4AEE" w:rsidRDefault="007379E6" w:rsidP="00A60C73">
            <w:pPr>
              <w:jc w:val="center"/>
              <w:rPr>
                <w:rFonts w:ascii="Arial" w:hAnsi="Arial" w:cs="Arial"/>
                <w:b/>
                <w:smallCaps/>
                <w:color w:val="FFFFFF" w:themeColor="background1"/>
                <w:sz w:val="48"/>
                <w:szCs w:val="56"/>
              </w:rPr>
            </w:pPr>
            <w:r>
              <w:rPr>
                <w:rFonts w:ascii="Arial" w:hAnsi="Arial" w:cs="Arial"/>
                <w:b/>
                <w:smallCaps/>
                <w:color w:val="FFFFFF" w:themeColor="background1"/>
                <w:sz w:val="48"/>
                <w:szCs w:val="56"/>
              </w:rPr>
              <w:t>Industr</w:t>
            </w:r>
            <w:r w:rsidR="004B11B1">
              <w:rPr>
                <w:rFonts w:ascii="Arial" w:hAnsi="Arial" w:cs="Arial"/>
                <w:b/>
                <w:smallCaps/>
                <w:color w:val="FFFFFF" w:themeColor="background1"/>
                <w:sz w:val="48"/>
                <w:szCs w:val="56"/>
              </w:rPr>
              <w:t>ial Practices</w:t>
            </w:r>
          </w:p>
        </w:tc>
        <w:tc>
          <w:tcPr>
            <w:tcW w:w="236" w:type="dxa"/>
            <w:shd w:val="clear" w:color="auto" w:fill="BEBC7D"/>
          </w:tcPr>
          <w:p w14:paraId="7D5008CF" w14:textId="77777777" w:rsidR="007379E6" w:rsidRPr="002F4AEE" w:rsidRDefault="007379E6" w:rsidP="00A60C73">
            <w:pPr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</w:tc>
      </w:tr>
      <w:tr w:rsidR="009C5EC8" w:rsidRPr="00622CD1" w14:paraId="74C5C136" w14:textId="77777777" w:rsidTr="00CF24A8">
        <w:trPr>
          <w:trHeight w:val="5337"/>
        </w:trPr>
        <w:tc>
          <w:tcPr>
            <w:tcW w:w="240" w:type="dxa"/>
            <w:shd w:val="clear" w:color="auto" w:fill="BEBC7D"/>
          </w:tcPr>
          <w:p w14:paraId="3A11E84C" w14:textId="77777777" w:rsidR="009C5EC8" w:rsidRPr="00622CD1" w:rsidRDefault="009C5E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4" w:type="dxa"/>
            <w:gridSpan w:val="6"/>
          </w:tcPr>
          <w:p w14:paraId="372D6657" w14:textId="6E3D75A3" w:rsidR="009C5EC8" w:rsidRPr="00BD4F6B" w:rsidRDefault="009C5EC8" w:rsidP="00BD4F6B">
            <w:pPr>
              <w:spacing w:before="120" w:after="120"/>
              <w:ind w:right="74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BD4F6B">
              <w:rPr>
                <w:rFonts w:ascii="Arial" w:hAnsi="Arial" w:cs="Arial"/>
                <w:b/>
                <w:sz w:val="24"/>
                <w:szCs w:val="20"/>
              </w:rPr>
              <w:t>Steps to Maintain Industrial Dumpsters</w:t>
            </w:r>
          </w:p>
          <w:p w14:paraId="287EFE69" w14:textId="3DB0AA27" w:rsidR="009C5EC8" w:rsidRPr="008D361C" w:rsidRDefault="009C5EC8" w:rsidP="008D361C">
            <w:pPr>
              <w:spacing w:after="120"/>
              <w:ind w:right="74"/>
              <w:rPr>
                <w:rFonts w:ascii="Arial" w:hAnsi="Arial" w:cs="Arial"/>
              </w:rPr>
            </w:pPr>
            <w:r w:rsidRPr="00C50AEB">
              <w:rPr>
                <w:rFonts w:ascii="Arial" w:hAnsi="Arial" w:cs="Arial"/>
              </w:rPr>
              <w:t>Remember that participating in a pollution prevention program can create a positive public image for your business.</w:t>
            </w:r>
          </w:p>
          <w:p w14:paraId="35E41EC4" w14:textId="77777777" w:rsidR="009C5EC8" w:rsidRPr="009F1E9D" w:rsidRDefault="009C5EC8" w:rsidP="00951497">
            <w:pPr>
              <w:pStyle w:val="ListParagraph"/>
              <w:numPr>
                <w:ilvl w:val="0"/>
                <w:numId w:val="10"/>
              </w:numPr>
              <w:ind w:left="562"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9F1E9D">
              <w:rPr>
                <w:rFonts w:ascii="Arial" w:eastAsia="Times New Roman" w:hAnsi="Arial" w:cs="Arial"/>
                <w:sz w:val="20"/>
                <w:szCs w:val="20"/>
              </w:rPr>
              <w:t>Locate industrial dumpsters on paved areas, away from storm drains and maintain a containment berm to prevent residuals from entering the storm system.</w:t>
            </w:r>
          </w:p>
          <w:p w14:paraId="7C6F7461" w14:textId="144F8625" w:rsidR="009C5EC8" w:rsidRPr="009F1E9D" w:rsidRDefault="009C5EC8" w:rsidP="008D361C">
            <w:pPr>
              <w:pStyle w:val="ListParagraph"/>
              <w:numPr>
                <w:ilvl w:val="0"/>
                <w:numId w:val="10"/>
              </w:numPr>
              <w:ind w:left="562"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9F1E9D">
              <w:rPr>
                <w:rFonts w:ascii="Arial" w:eastAsia="Times New Roman" w:hAnsi="Arial" w:cs="Arial"/>
                <w:sz w:val="20"/>
                <w:szCs w:val="20"/>
              </w:rPr>
              <w:t>Industrial dumpsters should be leak proof.</w:t>
            </w:r>
          </w:p>
          <w:p w14:paraId="53D1E9FA" w14:textId="50ECCAC6" w:rsidR="009C5EC8" w:rsidRPr="009F1E9D" w:rsidRDefault="009C5EC8" w:rsidP="00951497">
            <w:pPr>
              <w:pStyle w:val="ListParagraph"/>
              <w:numPr>
                <w:ilvl w:val="0"/>
                <w:numId w:val="10"/>
              </w:numPr>
              <w:ind w:left="562"/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9F1E9D">
              <w:rPr>
                <w:rFonts w:ascii="Arial" w:eastAsia="Times New Roman" w:hAnsi="Arial" w:cs="Arial"/>
                <w:sz w:val="20"/>
                <w:szCs w:val="20"/>
              </w:rPr>
              <w:t xml:space="preserve">Contact disposal </w:t>
            </w:r>
            <w:r w:rsidR="00AD499C">
              <w:rPr>
                <w:rFonts w:ascii="Arial" w:eastAsia="Times New Roman" w:hAnsi="Arial" w:cs="Arial"/>
                <w:sz w:val="20"/>
                <w:szCs w:val="20"/>
              </w:rPr>
              <w:t>company</w:t>
            </w:r>
            <w:r w:rsidRPr="009F1E9D">
              <w:rPr>
                <w:rFonts w:ascii="Arial" w:eastAsia="Times New Roman" w:hAnsi="Arial" w:cs="Arial"/>
                <w:sz w:val="20"/>
                <w:szCs w:val="20"/>
              </w:rPr>
              <w:t xml:space="preserve"> to replace damaged dumpsters.</w:t>
            </w:r>
          </w:p>
          <w:p w14:paraId="775244EF" w14:textId="0062A52D" w:rsidR="009C5EC8" w:rsidRPr="009F1E9D" w:rsidRDefault="009C5EC8" w:rsidP="0095149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562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F1E9D">
              <w:rPr>
                <w:rFonts w:ascii="Arial" w:hAnsi="Arial" w:cs="Arial"/>
                <w:color w:val="000000"/>
                <w:sz w:val="20"/>
                <w:szCs w:val="20"/>
              </w:rPr>
              <w:t>Keep dumpster areas clean by making an employee responsible for the area or making it a routine preventive maintenance order.</w:t>
            </w:r>
          </w:p>
          <w:p w14:paraId="169282B2" w14:textId="6E8B98BD" w:rsidR="009C5EC8" w:rsidRPr="009F1E9D" w:rsidRDefault="009C5EC8" w:rsidP="00710E9E">
            <w:pPr>
              <w:pStyle w:val="ListParagraph"/>
              <w:numPr>
                <w:ilvl w:val="0"/>
                <w:numId w:val="10"/>
              </w:numPr>
              <w:ind w:left="562"/>
              <w:rPr>
                <w:rFonts w:ascii="Arial" w:eastAsia="Times New Roman" w:hAnsi="Arial" w:cs="Arial"/>
                <w:sz w:val="20"/>
                <w:szCs w:val="20"/>
              </w:rPr>
            </w:pPr>
            <w:r w:rsidRPr="009F1E9D">
              <w:rPr>
                <w:rFonts w:ascii="Arial" w:eastAsia="Times New Roman" w:hAnsi="Arial" w:cs="Arial"/>
                <w:sz w:val="20"/>
                <w:szCs w:val="20"/>
              </w:rPr>
              <w:t>Keep scrap metal or industrial waste dumpsters closed or covered unless adding waste to prevent stormwater accumulating in the bottom and mixing with residual oils or chemicals.</w:t>
            </w:r>
          </w:p>
          <w:p w14:paraId="0DACA528" w14:textId="0ABD9F7F" w:rsidR="009C5EC8" w:rsidRPr="009F1E9D" w:rsidRDefault="009C5EC8" w:rsidP="00710E9E">
            <w:pPr>
              <w:pStyle w:val="ListParagraph"/>
              <w:numPr>
                <w:ilvl w:val="0"/>
                <w:numId w:val="10"/>
              </w:numPr>
              <w:ind w:left="562"/>
              <w:rPr>
                <w:rFonts w:ascii="Arial" w:eastAsia="Times New Roman" w:hAnsi="Arial" w:cs="Arial"/>
                <w:sz w:val="20"/>
                <w:szCs w:val="20"/>
              </w:rPr>
            </w:pPr>
            <w:r w:rsidRPr="009F1E9D">
              <w:rPr>
                <w:rFonts w:ascii="Arial" w:eastAsia="Times New Roman" w:hAnsi="Arial" w:cs="Arial"/>
                <w:sz w:val="20"/>
                <w:szCs w:val="20"/>
              </w:rPr>
              <w:t>Remove accumulated oils, chemicals and/or stormwater from industrial dumpsters prior to shipping off-site to prevent residuals from leaking from the containers to the roads.</w:t>
            </w:r>
          </w:p>
          <w:p w14:paraId="37D579F7" w14:textId="6D4321F2" w:rsidR="009C5EC8" w:rsidRPr="009F1E9D" w:rsidRDefault="009C5EC8" w:rsidP="00710E9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562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F1E9D">
              <w:rPr>
                <w:rFonts w:ascii="Arial" w:hAnsi="Arial" w:cs="Arial"/>
                <w:color w:val="000000"/>
                <w:sz w:val="20"/>
                <w:szCs w:val="20"/>
              </w:rPr>
              <w:t xml:space="preserve">Train staff to recognize spills from dumpsters and appropriate clean-up methods and disposal practices. </w:t>
            </w:r>
          </w:p>
          <w:p w14:paraId="7531945C" w14:textId="65ABB8FE" w:rsidR="009C5EC8" w:rsidRPr="00D933E6" w:rsidRDefault="009C5EC8" w:rsidP="00710E9E">
            <w:pPr>
              <w:pStyle w:val="ListParagraph"/>
              <w:numPr>
                <w:ilvl w:val="0"/>
                <w:numId w:val="10"/>
              </w:numPr>
              <w:ind w:left="562" w:right="74"/>
              <w:rPr>
                <w:rFonts w:ascii="Arial" w:hAnsi="Arial" w:cs="Arial"/>
                <w:szCs w:val="20"/>
              </w:rPr>
            </w:pPr>
            <w:r w:rsidRPr="009F1E9D">
              <w:rPr>
                <w:rFonts w:ascii="Arial" w:hAnsi="Arial" w:cs="Arial"/>
                <w:sz w:val="20"/>
                <w:szCs w:val="20"/>
              </w:rPr>
              <w:t>Dispose of contaminated or stained stone properly.</w:t>
            </w:r>
            <w:r w:rsidRPr="00D933E6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4856" w:type="dxa"/>
            <w:gridSpan w:val="4"/>
          </w:tcPr>
          <w:p w14:paraId="643FDA41" w14:textId="77777777" w:rsidR="009C5EC8" w:rsidRDefault="009C5EC8" w:rsidP="00BD4F6B">
            <w:pPr>
              <w:spacing w:before="6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8692A40" wp14:editId="0EF201A7">
                  <wp:extent cx="2940710" cy="2499974"/>
                  <wp:effectExtent l="0" t="0" r="0" b="0"/>
                  <wp:docPr id="8" name="Picture 8" descr="C:\Users\amyh\Downloads\2017-04-05 10.10.28 HD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amyh\Downloads\2017-04-05 10.10.28 HD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3809" cy="2553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A81EBC" w14:textId="5EEE260D" w:rsidR="009C5EC8" w:rsidRPr="006640CA" w:rsidRDefault="009C5EC8" w:rsidP="003A575E">
            <w:pPr>
              <w:rPr>
                <w:rFonts w:ascii="Arial Narrow" w:eastAsia="Batang" w:hAnsi="Arial Narrow" w:cs="Tahoma"/>
                <w:b/>
                <w:sz w:val="20"/>
                <w:szCs w:val="20"/>
              </w:rPr>
            </w:pPr>
            <w:r w:rsidRPr="006640CA">
              <w:rPr>
                <w:rFonts w:ascii="Arial Narrow" w:eastAsia="Batang" w:hAnsi="Arial Narrow" w:cs="Tahoma"/>
                <w:b/>
                <w:color w:val="262626" w:themeColor="text1" w:themeTint="D9"/>
                <w:sz w:val="24"/>
                <w:szCs w:val="20"/>
                <w14:glow w14:rad="101600">
                  <w14:srgbClr w14:val="9DC9BE">
                    <w14:alpha w14:val="40000"/>
                  </w14:srgbClr>
                </w14:glow>
                <w14:shadow w14:blurRad="63500" w14:dist="50800" w14:dir="18900000" w14:sx="0" w14:sy="0" w14:kx="0" w14:ky="0" w14:algn="none">
                  <w14:srgbClr w14:val="000000">
                    <w14:alpha w14:val="50000"/>
                  </w14:srgbClr>
                </w14:shadow>
                <w14:textOutline w14:w="6731" w14:cap="flat" w14:cmpd="sng" w14:algn="ctr">
                  <w14:solidFill>
                    <w14:srgbClr w14:val="2A1100"/>
                  </w14:solidFill>
                  <w14:prstDash w14:val="solid"/>
                  <w14:round/>
                </w14:textOutline>
              </w:rPr>
              <w:t>REMEMBER</w:t>
            </w:r>
            <w:r w:rsidRPr="006640CA">
              <w:rPr>
                <w:rFonts w:ascii="Arial Narrow" w:eastAsia="Batang" w:hAnsi="Arial Narrow" w:cs="Tahoma"/>
                <w:b/>
                <w:color w:val="2A1100"/>
                <w:sz w:val="24"/>
                <w:szCs w:val="20"/>
              </w:rPr>
              <w:t xml:space="preserve">: </w:t>
            </w:r>
            <w:r w:rsidR="00C12CB0" w:rsidRPr="00EC40A4">
              <w:rPr>
                <w:rFonts w:ascii="Arial Narrow" w:hAnsi="Arial Narrow"/>
                <w:b/>
                <w:color w:val="2A1100"/>
                <w:sz w:val="24"/>
                <w:szCs w:val="24"/>
              </w:rPr>
              <w:t xml:space="preserve">Facilities with specific industrial activities exposed to stormwater may be required to obtain an NPDES Industrial Stormwater General Permit or Individual Permit from IDEM. Dumpsters </w:t>
            </w:r>
            <w:r w:rsidR="00A92FB7">
              <w:rPr>
                <w:rFonts w:ascii="Arial Narrow" w:hAnsi="Arial Narrow"/>
                <w:b/>
                <w:color w:val="2A1100"/>
                <w:sz w:val="24"/>
                <w:szCs w:val="24"/>
              </w:rPr>
              <w:t>must</w:t>
            </w:r>
            <w:r w:rsidR="00C12CB0" w:rsidRPr="00EC40A4">
              <w:rPr>
                <w:rFonts w:ascii="Arial Narrow" w:hAnsi="Arial Narrow"/>
                <w:b/>
                <w:color w:val="2A1100"/>
                <w:sz w:val="24"/>
                <w:szCs w:val="24"/>
              </w:rPr>
              <w:t xml:space="preserve"> be managed as part of these permits</w:t>
            </w:r>
            <w:r w:rsidRPr="006640CA">
              <w:rPr>
                <w:rFonts w:ascii="Arial Narrow" w:eastAsia="Batang" w:hAnsi="Arial Narrow" w:cs="Tahoma"/>
                <w:b/>
                <w:color w:val="2A1100"/>
                <w:sz w:val="24"/>
                <w:szCs w:val="20"/>
              </w:rPr>
              <w:t>.</w:t>
            </w:r>
          </w:p>
        </w:tc>
        <w:tc>
          <w:tcPr>
            <w:tcW w:w="236" w:type="dxa"/>
            <w:shd w:val="clear" w:color="auto" w:fill="BEBC7D"/>
          </w:tcPr>
          <w:p w14:paraId="4DB0053D" w14:textId="77777777" w:rsidR="009C5EC8" w:rsidRPr="00622CD1" w:rsidRDefault="009C5EC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172C" w:rsidRPr="00622CD1" w14:paraId="7D7123EC" w14:textId="77777777" w:rsidTr="0026172C">
        <w:trPr>
          <w:trHeight w:val="1700"/>
        </w:trPr>
        <w:tc>
          <w:tcPr>
            <w:tcW w:w="240" w:type="dxa"/>
            <w:shd w:val="clear" w:color="auto" w:fill="BEBC7D"/>
            <w:vAlign w:val="center"/>
          </w:tcPr>
          <w:p w14:paraId="07E637F3" w14:textId="77777777" w:rsidR="0026172C" w:rsidRPr="00622CD1" w:rsidRDefault="0026172C" w:rsidP="0026172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4" w:type="dxa"/>
            <w:gridSpan w:val="6"/>
            <w:vAlign w:val="center"/>
          </w:tcPr>
          <w:p w14:paraId="4BBD20E9" w14:textId="4A0DEEF3" w:rsidR="0026172C" w:rsidRPr="00C061E5" w:rsidRDefault="0026172C" w:rsidP="0026172C">
            <w:pPr>
              <w:spacing w:after="120"/>
              <w:ind w:right="72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C061E5">
              <w:rPr>
                <w:rFonts w:ascii="Arial" w:hAnsi="Arial" w:cs="Arial"/>
                <w:sz w:val="18"/>
                <w:szCs w:val="18"/>
              </w:rPr>
              <w:t xml:space="preserve">If you have questions about this Fact Sheet, please contact the [Town/City] Stormwater Coordinator, </w:t>
            </w:r>
            <w:r w:rsidR="00C061E5" w:rsidRPr="00C061E5">
              <w:rPr>
                <w:rFonts w:ascii="Arial" w:hAnsi="Arial" w:cs="Arial"/>
                <w:sz w:val="18"/>
                <w:szCs w:val="18"/>
              </w:rPr>
              <w:t>[</w:t>
            </w:r>
            <w:r w:rsidRPr="00C061E5">
              <w:rPr>
                <w:rFonts w:ascii="Arial" w:hAnsi="Arial" w:cs="Arial"/>
                <w:sz w:val="18"/>
                <w:szCs w:val="18"/>
              </w:rPr>
              <w:t>Name</w:t>
            </w:r>
            <w:r w:rsidR="00C061E5" w:rsidRPr="00C061E5">
              <w:rPr>
                <w:rFonts w:ascii="Arial" w:hAnsi="Arial" w:cs="Arial"/>
                <w:sz w:val="18"/>
                <w:szCs w:val="18"/>
              </w:rPr>
              <w:t>]</w:t>
            </w:r>
            <w:r w:rsidRPr="00C061E5">
              <w:rPr>
                <w:rFonts w:ascii="Arial" w:hAnsi="Arial" w:cs="Arial"/>
                <w:sz w:val="18"/>
                <w:szCs w:val="18"/>
              </w:rPr>
              <w:t xml:space="preserve"> at (xxx) xxx-</w:t>
            </w:r>
            <w:proofErr w:type="spellStart"/>
            <w:r w:rsidRPr="00C061E5">
              <w:rPr>
                <w:rFonts w:ascii="Arial" w:hAnsi="Arial" w:cs="Arial"/>
                <w:sz w:val="18"/>
                <w:szCs w:val="18"/>
              </w:rPr>
              <w:t>xxxx</w:t>
            </w:r>
            <w:proofErr w:type="spellEnd"/>
            <w:r w:rsidRPr="00C061E5">
              <w:rPr>
                <w:rFonts w:ascii="Arial" w:hAnsi="Arial" w:cs="Arial"/>
                <w:sz w:val="18"/>
                <w:szCs w:val="18"/>
              </w:rPr>
              <w:t xml:space="preserve"> or via email at</w:t>
            </w:r>
            <w:r w:rsidR="00C061E5" w:rsidRPr="00C061E5">
              <w:rPr>
                <w:rFonts w:ascii="Arial" w:hAnsi="Arial" w:cs="Arial"/>
                <w:sz w:val="18"/>
                <w:szCs w:val="18"/>
              </w:rPr>
              <w:t xml:space="preserve"> [email address]</w:t>
            </w:r>
            <w:r w:rsidRPr="00C061E5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25FD08A5" w14:textId="31A461DD" w:rsidR="0026172C" w:rsidRPr="00BD4F6B" w:rsidRDefault="0026172C" w:rsidP="0026172C">
            <w:pPr>
              <w:ind w:right="72"/>
              <w:jc w:val="left"/>
              <w:rPr>
                <w:rFonts w:ascii="Arial" w:hAnsi="Arial" w:cs="Arial"/>
                <w:b/>
                <w:sz w:val="24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 xml:space="preserve">Information supplemented by: </w:t>
            </w:r>
            <w:hyperlink r:id="rId11" w:history="1">
              <w:r w:rsidRPr="009F1E9D">
                <w:rPr>
                  <w:rStyle w:val="Hyperlink"/>
                  <w:rFonts w:ascii="Arial" w:hAnsi="Arial" w:cs="Arial"/>
                  <w:sz w:val="16"/>
                  <w:szCs w:val="20"/>
                </w:rPr>
                <w:t>Universal Site Services</w:t>
              </w:r>
            </w:hyperlink>
            <w:r>
              <w:rPr>
                <w:rFonts w:ascii="Arial" w:hAnsi="Arial" w:cs="Arial"/>
                <w:sz w:val="16"/>
                <w:szCs w:val="20"/>
              </w:rPr>
              <w:t xml:space="preserve"> and </w:t>
            </w:r>
            <w:hyperlink r:id="rId12" w:history="1">
              <w:r w:rsidRPr="009F1E9D">
                <w:rPr>
                  <w:rStyle w:val="Hyperlink"/>
                  <w:rFonts w:ascii="Arial" w:hAnsi="Arial" w:cs="Arial"/>
                  <w:sz w:val="16"/>
                  <w:szCs w:val="20"/>
                </w:rPr>
                <w:t>Stormwater Partners SW Washington</w:t>
              </w:r>
            </w:hyperlink>
            <w:r>
              <w:rPr>
                <w:rFonts w:ascii="Arial" w:hAnsi="Arial" w:cs="Arial"/>
                <w:sz w:val="16"/>
                <w:szCs w:val="20"/>
              </w:rPr>
              <w:t>.</w:t>
            </w:r>
          </w:p>
        </w:tc>
        <w:tc>
          <w:tcPr>
            <w:tcW w:w="4856" w:type="dxa"/>
            <w:gridSpan w:val="4"/>
            <w:vAlign w:val="center"/>
          </w:tcPr>
          <w:p w14:paraId="77417196" w14:textId="3580C003" w:rsidR="0026172C" w:rsidRDefault="0026172C" w:rsidP="0026172C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75310D4" wp14:editId="696A514F">
                  <wp:extent cx="2937983" cy="99568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5577" t="50988" r="80551" b="34740"/>
                          <a:stretch/>
                        </pic:blipFill>
                        <pic:spPr bwMode="auto">
                          <a:xfrm>
                            <a:off x="0" y="0"/>
                            <a:ext cx="3088372" cy="10466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" w:type="dxa"/>
            <w:tcBorders>
              <w:left w:val="nil"/>
            </w:tcBorders>
            <w:shd w:val="clear" w:color="auto" w:fill="BEBC7D"/>
            <w:vAlign w:val="center"/>
          </w:tcPr>
          <w:p w14:paraId="24AF8AEB" w14:textId="77777777" w:rsidR="0026172C" w:rsidRPr="00622CD1" w:rsidRDefault="0026172C" w:rsidP="0026172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6825" w:rsidRPr="00622CD1" w14:paraId="5E382056" w14:textId="77777777" w:rsidTr="00CF24A8">
        <w:trPr>
          <w:trHeight w:val="224"/>
        </w:trPr>
        <w:tc>
          <w:tcPr>
            <w:tcW w:w="240" w:type="dxa"/>
            <w:shd w:val="clear" w:color="auto" w:fill="BEBC7D"/>
          </w:tcPr>
          <w:p w14:paraId="14DFCFC3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32" w:type="dxa"/>
            <w:shd w:val="clear" w:color="auto" w:fill="BEBC7D"/>
          </w:tcPr>
          <w:p w14:paraId="69321EA4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00" w:type="dxa"/>
            <w:gridSpan w:val="4"/>
            <w:shd w:val="clear" w:color="auto" w:fill="BEBC7D"/>
          </w:tcPr>
          <w:p w14:paraId="42CE5943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0" w:type="dxa"/>
            <w:gridSpan w:val="4"/>
            <w:shd w:val="clear" w:color="auto" w:fill="BEBC7D"/>
          </w:tcPr>
          <w:p w14:paraId="01433776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78" w:type="dxa"/>
            <w:shd w:val="clear" w:color="auto" w:fill="BEBC7D"/>
          </w:tcPr>
          <w:p w14:paraId="0AB34E5C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BEBC7D"/>
          </w:tcPr>
          <w:p w14:paraId="1BD1E482" w14:textId="77777777" w:rsidR="00E72C87" w:rsidRPr="00622CD1" w:rsidRDefault="00E72C8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605319" w14:textId="77777777" w:rsidR="00F02CB8" w:rsidRPr="00710E9E" w:rsidRDefault="00F02CB8">
      <w:pPr>
        <w:rPr>
          <w:sz w:val="4"/>
        </w:rPr>
      </w:pPr>
    </w:p>
    <w:sectPr w:rsidR="00F02CB8" w:rsidRPr="00710E9E" w:rsidSect="00273C48">
      <w:pgSz w:w="12240" w:h="15840" w:code="1"/>
      <w:pgMar w:top="144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D2B3C"/>
    <w:multiLevelType w:val="hybridMultilevel"/>
    <w:tmpl w:val="C7103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C1C18"/>
    <w:multiLevelType w:val="hybridMultilevel"/>
    <w:tmpl w:val="FC086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D8212E"/>
    <w:multiLevelType w:val="hybridMultilevel"/>
    <w:tmpl w:val="A3FA4ABA"/>
    <w:lvl w:ilvl="0" w:tplc="04090001">
      <w:start w:val="1"/>
      <w:numFmt w:val="bullet"/>
      <w:lvlText w:val=""/>
      <w:lvlJc w:val="left"/>
      <w:pPr>
        <w:ind w:left="15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3" w15:restartNumberingAfterBreak="0">
    <w:nsid w:val="27842047"/>
    <w:multiLevelType w:val="hybridMultilevel"/>
    <w:tmpl w:val="EFDA1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4808F9"/>
    <w:multiLevelType w:val="hybridMultilevel"/>
    <w:tmpl w:val="EDFA44D6"/>
    <w:lvl w:ilvl="0" w:tplc="04090001">
      <w:start w:val="1"/>
      <w:numFmt w:val="bullet"/>
      <w:lvlText w:val=""/>
      <w:lvlJc w:val="left"/>
      <w:pPr>
        <w:ind w:left="15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5" w15:restartNumberingAfterBreak="0">
    <w:nsid w:val="4CA110DC"/>
    <w:multiLevelType w:val="hybridMultilevel"/>
    <w:tmpl w:val="E0547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8614EA"/>
    <w:multiLevelType w:val="multilevel"/>
    <w:tmpl w:val="F732B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4032C9"/>
    <w:multiLevelType w:val="hybridMultilevel"/>
    <w:tmpl w:val="18862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731839"/>
    <w:multiLevelType w:val="multilevel"/>
    <w:tmpl w:val="FBD00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BFD212C"/>
    <w:multiLevelType w:val="hybridMultilevel"/>
    <w:tmpl w:val="851AA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0"/>
  </w:num>
  <w:num w:numId="8">
    <w:abstractNumId w:val="9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TM3M7Q0N7KwMDJS0lEKTi0uzszPAykwrAUACK+x6SwAAAA="/>
  </w:docVars>
  <w:rsids>
    <w:rsidRoot w:val="006E7EEC"/>
    <w:rsid w:val="00005CEC"/>
    <w:rsid w:val="0002086D"/>
    <w:rsid w:val="00036DD6"/>
    <w:rsid w:val="00046A2F"/>
    <w:rsid w:val="0004786A"/>
    <w:rsid w:val="00065B6F"/>
    <w:rsid w:val="00071557"/>
    <w:rsid w:val="00073DBE"/>
    <w:rsid w:val="000871D7"/>
    <w:rsid w:val="000B18D0"/>
    <w:rsid w:val="000B26FE"/>
    <w:rsid w:val="000E1279"/>
    <w:rsid w:val="000E2214"/>
    <w:rsid w:val="0011344D"/>
    <w:rsid w:val="00127824"/>
    <w:rsid w:val="00153FD4"/>
    <w:rsid w:val="0016146E"/>
    <w:rsid w:val="001755B4"/>
    <w:rsid w:val="00177C4F"/>
    <w:rsid w:val="001D4229"/>
    <w:rsid w:val="001F3924"/>
    <w:rsid w:val="00233B43"/>
    <w:rsid w:val="0023605F"/>
    <w:rsid w:val="00244539"/>
    <w:rsid w:val="0026172C"/>
    <w:rsid w:val="00264286"/>
    <w:rsid w:val="00265253"/>
    <w:rsid w:val="002715E8"/>
    <w:rsid w:val="0027173D"/>
    <w:rsid w:val="00272517"/>
    <w:rsid w:val="00273C48"/>
    <w:rsid w:val="0028058B"/>
    <w:rsid w:val="002A0C1A"/>
    <w:rsid w:val="002A3523"/>
    <w:rsid w:val="002B2D7B"/>
    <w:rsid w:val="002B57CF"/>
    <w:rsid w:val="002C5EBF"/>
    <w:rsid w:val="002D176C"/>
    <w:rsid w:val="002D21F5"/>
    <w:rsid w:val="002E4F3F"/>
    <w:rsid w:val="002F4AEE"/>
    <w:rsid w:val="00303C6E"/>
    <w:rsid w:val="0031586A"/>
    <w:rsid w:val="00334821"/>
    <w:rsid w:val="00364101"/>
    <w:rsid w:val="003A5090"/>
    <w:rsid w:val="003A575E"/>
    <w:rsid w:val="003B5786"/>
    <w:rsid w:val="003D50E0"/>
    <w:rsid w:val="003E183D"/>
    <w:rsid w:val="0043687B"/>
    <w:rsid w:val="004605E9"/>
    <w:rsid w:val="00463518"/>
    <w:rsid w:val="004638C3"/>
    <w:rsid w:val="004A3006"/>
    <w:rsid w:val="004B0441"/>
    <w:rsid w:val="004B11B1"/>
    <w:rsid w:val="004D467F"/>
    <w:rsid w:val="00533601"/>
    <w:rsid w:val="00536825"/>
    <w:rsid w:val="00544E74"/>
    <w:rsid w:val="00553E77"/>
    <w:rsid w:val="005B2F45"/>
    <w:rsid w:val="005B355B"/>
    <w:rsid w:val="00607672"/>
    <w:rsid w:val="00621443"/>
    <w:rsid w:val="00622CD1"/>
    <w:rsid w:val="006640CA"/>
    <w:rsid w:val="006A7610"/>
    <w:rsid w:val="006E7EEC"/>
    <w:rsid w:val="00710E9E"/>
    <w:rsid w:val="00713B44"/>
    <w:rsid w:val="00731C67"/>
    <w:rsid w:val="00733AB4"/>
    <w:rsid w:val="007379E6"/>
    <w:rsid w:val="00745194"/>
    <w:rsid w:val="00765782"/>
    <w:rsid w:val="00774B19"/>
    <w:rsid w:val="0078382A"/>
    <w:rsid w:val="007B47C6"/>
    <w:rsid w:val="007E4C42"/>
    <w:rsid w:val="00802A23"/>
    <w:rsid w:val="00810997"/>
    <w:rsid w:val="00824B66"/>
    <w:rsid w:val="00824D06"/>
    <w:rsid w:val="0082743B"/>
    <w:rsid w:val="0087708A"/>
    <w:rsid w:val="008D361C"/>
    <w:rsid w:val="008E062C"/>
    <w:rsid w:val="009032BC"/>
    <w:rsid w:val="00916E66"/>
    <w:rsid w:val="00951497"/>
    <w:rsid w:val="0096193A"/>
    <w:rsid w:val="00973CAD"/>
    <w:rsid w:val="009A6681"/>
    <w:rsid w:val="009B4871"/>
    <w:rsid w:val="009B783F"/>
    <w:rsid w:val="009C5EC8"/>
    <w:rsid w:val="009F1E9D"/>
    <w:rsid w:val="00A40AB4"/>
    <w:rsid w:val="00A92FB7"/>
    <w:rsid w:val="00AB1B85"/>
    <w:rsid w:val="00AD3DD9"/>
    <w:rsid w:val="00AD499C"/>
    <w:rsid w:val="00AD7E07"/>
    <w:rsid w:val="00B66817"/>
    <w:rsid w:val="00BD4F6B"/>
    <w:rsid w:val="00BE3F9E"/>
    <w:rsid w:val="00C032D8"/>
    <w:rsid w:val="00C061E5"/>
    <w:rsid w:val="00C12CB0"/>
    <w:rsid w:val="00C13D31"/>
    <w:rsid w:val="00C436AD"/>
    <w:rsid w:val="00C503BB"/>
    <w:rsid w:val="00C50AEB"/>
    <w:rsid w:val="00CA0496"/>
    <w:rsid w:val="00CB285E"/>
    <w:rsid w:val="00CC1A73"/>
    <w:rsid w:val="00CF24A8"/>
    <w:rsid w:val="00CF7F28"/>
    <w:rsid w:val="00D1176B"/>
    <w:rsid w:val="00D21118"/>
    <w:rsid w:val="00D933E6"/>
    <w:rsid w:val="00DC6136"/>
    <w:rsid w:val="00DD2A76"/>
    <w:rsid w:val="00E324BD"/>
    <w:rsid w:val="00E72C87"/>
    <w:rsid w:val="00EA4813"/>
    <w:rsid w:val="00EA60E9"/>
    <w:rsid w:val="00EC40A4"/>
    <w:rsid w:val="00F02CB8"/>
    <w:rsid w:val="00F10AE4"/>
    <w:rsid w:val="00F1149E"/>
    <w:rsid w:val="00F52A95"/>
    <w:rsid w:val="00F70DDA"/>
    <w:rsid w:val="00F824FF"/>
    <w:rsid w:val="00F869F4"/>
    <w:rsid w:val="00F90485"/>
    <w:rsid w:val="00FB718B"/>
    <w:rsid w:val="00FE6D0D"/>
    <w:rsid w:val="00FE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0E539"/>
  <w15:chartTrackingRefBased/>
  <w15:docId w15:val="{3D79B04C-8523-42D0-A83D-90C9AA967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6D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786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07672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1344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344D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41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410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36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6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869F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9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9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hyperlink" Target="https://www.co.pierce.wa.us/ArchiveCenter/ViewFile/Item/352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universalsiteservices.com/how-to-maintain-dumpster-enclosures-and-why-you-should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A7E88-4443-4D9F-8C2D-7F5E949C7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67</Words>
  <Characters>437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Harvell</dc:creator>
  <cp:keywords/>
  <dc:description/>
  <cp:lastModifiedBy>Amy Harvell</cp:lastModifiedBy>
  <cp:revision>3</cp:revision>
  <cp:lastPrinted>2018-04-30T16:10:00Z</cp:lastPrinted>
  <dcterms:created xsi:type="dcterms:W3CDTF">2018-07-26T19:39:00Z</dcterms:created>
  <dcterms:modified xsi:type="dcterms:W3CDTF">2018-07-26T19:48:00Z</dcterms:modified>
</cp:coreProperties>
</file>